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3555" w:rsidRDefault="000B3555">
      <w:bookmarkStart w:id="0" w:name="_GoBack"/>
      <w:bookmarkEnd w:id="0"/>
      <w:r>
        <w:t>Table S1: Acute GVHD by site</w:t>
      </w:r>
    </w:p>
    <w:tbl>
      <w:tblPr>
        <w:tblW w:w="650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155"/>
        <w:gridCol w:w="2173"/>
        <w:gridCol w:w="2172"/>
      </w:tblGrid>
      <w:tr w:rsidR="000B3555" w:rsidRPr="000B3555" w:rsidTr="000B3555">
        <w:trPr>
          <w:trHeight w:val="956"/>
        </w:trPr>
        <w:tc>
          <w:tcPr>
            <w:tcW w:w="2160" w:type="dxa"/>
            <w:tcBorders>
              <w:top w:val="single" w:sz="8" w:space="0" w:color="4472C4"/>
              <w:left w:val="nil"/>
              <w:bottom w:val="single" w:sz="8" w:space="0" w:color="4472C4"/>
              <w:right w:val="nil"/>
            </w:tcBorders>
            <w:shd w:val="clear" w:color="auto" w:fill="auto"/>
            <w:tcMar>
              <w:top w:w="37" w:type="dxa"/>
              <w:left w:w="74" w:type="dxa"/>
              <w:bottom w:w="37" w:type="dxa"/>
              <w:right w:w="74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b/>
                <w:bCs/>
                <w:sz w:val="16"/>
                <w:szCs w:val="16"/>
              </w:rPr>
              <w:t>Characteristic</w:t>
            </w:r>
          </w:p>
        </w:tc>
        <w:tc>
          <w:tcPr>
            <w:tcW w:w="2180" w:type="dxa"/>
            <w:tcBorders>
              <w:top w:val="single" w:sz="8" w:space="0" w:color="4472C4"/>
              <w:left w:val="nil"/>
              <w:bottom w:val="single" w:sz="8" w:space="0" w:color="4472C4"/>
              <w:right w:val="nil"/>
            </w:tcBorders>
            <w:shd w:val="clear" w:color="auto" w:fill="auto"/>
            <w:tcMar>
              <w:top w:w="37" w:type="dxa"/>
              <w:left w:w="74" w:type="dxa"/>
              <w:bottom w:w="37" w:type="dxa"/>
              <w:right w:w="74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b/>
                <w:bCs/>
                <w:sz w:val="16"/>
                <w:szCs w:val="16"/>
              </w:rPr>
              <w:t>Pasireotide</w:t>
            </w:r>
          </w:p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b/>
                <w:bCs/>
                <w:sz w:val="16"/>
                <w:szCs w:val="16"/>
              </w:rPr>
              <w:t>n=26</w:t>
            </w:r>
          </w:p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b/>
                <w:bCs/>
                <w:sz w:val="16"/>
                <w:szCs w:val="16"/>
              </w:rPr>
              <w:t>no. (%)</w:t>
            </w:r>
          </w:p>
        </w:tc>
        <w:tc>
          <w:tcPr>
            <w:tcW w:w="2180" w:type="dxa"/>
            <w:tcBorders>
              <w:top w:val="single" w:sz="8" w:space="0" w:color="4472C4"/>
              <w:left w:val="nil"/>
              <w:bottom w:val="single" w:sz="8" w:space="0" w:color="4472C4"/>
              <w:right w:val="nil"/>
            </w:tcBorders>
            <w:shd w:val="clear" w:color="auto" w:fill="auto"/>
            <w:tcMar>
              <w:top w:w="37" w:type="dxa"/>
              <w:left w:w="74" w:type="dxa"/>
              <w:bottom w:w="37" w:type="dxa"/>
              <w:right w:w="74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b/>
                <w:bCs/>
                <w:sz w:val="16"/>
                <w:szCs w:val="16"/>
              </w:rPr>
              <w:t xml:space="preserve">Control </w:t>
            </w:r>
          </w:p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b/>
                <w:bCs/>
                <w:sz w:val="16"/>
                <w:szCs w:val="16"/>
              </w:rPr>
              <w:t>n=52</w:t>
            </w:r>
          </w:p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b/>
                <w:bCs/>
                <w:sz w:val="16"/>
                <w:szCs w:val="16"/>
              </w:rPr>
              <w:t>no. (%)</w:t>
            </w:r>
          </w:p>
        </w:tc>
      </w:tr>
      <w:tr w:rsidR="000B3555" w:rsidRPr="000B3555" w:rsidTr="000B3555">
        <w:trPr>
          <w:trHeight w:val="368"/>
        </w:trPr>
        <w:tc>
          <w:tcPr>
            <w:tcW w:w="2160" w:type="dxa"/>
            <w:tcBorders>
              <w:top w:val="single" w:sz="8" w:space="0" w:color="4472C4"/>
              <w:left w:val="nil"/>
              <w:bottom w:val="nil"/>
              <w:right w:val="nil"/>
            </w:tcBorders>
            <w:shd w:val="clear" w:color="auto" w:fill="E9EBF5"/>
            <w:tcMar>
              <w:top w:w="37" w:type="dxa"/>
              <w:left w:w="74" w:type="dxa"/>
              <w:bottom w:w="37" w:type="dxa"/>
              <w:right w:w="74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Acute GVHD</w:t>
            </w:r>
          </w:p>
        </w:tc>
        <w:tc>
          <w:tcPr>
            <w:tcW w:w="2180" w:type="dxa"/>
            <w:tcBorders>
              <w:top w:val="single" w:sz="8" w:space="0" w:color="4472C4"/>
              <w:left w:val="nil"/>
              <w:bottom w:val="nil"/>
              <w:right w:val="nil"/>
            </w:tcBorders>
            <w:shd w:val="clear" w:color="auto" w:fill="E9EBF5"/>
            <w:tcMar>
              <w:top w:w="37" w:type="dxa"/>
              <w:left w:w="74" w:type="dxa"/>
              <w:bottom w:w="37" w:type="dxa"/>
              <w:right w:w="74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</w:p>
        </w:tc>
        <w:tc>
          <w:tcPr>
            <w:tcW w:w="2180" w:type="dxa"/>
            <w:tcBorders>
              <w:top w:val="single" w:sz="8" w:space="0" w:color="4472C4"/>
              <w:left w:val="nil"/>
              <w:bottom w:val="nil"/>
              <w:right w:val="nil"/>
            </w:tcBorders>
            <w:shd w:val="clear" w:color="auto" w:fill="E9EBF5"/>
            <w:tcMar>
              <w:top w:w="37" w:type="dxa"/>
              <w:left w:w="74" w:type="dxa"/>
              <w:bottom w:w="37" w:type="dxa"/>
              <w:right w:w="74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</w:p>
        </w:tc>
      </w:tr>
      <w:tr w:rsidR="000B3555" w:rsidRPr="000B3555" w:rsidTr="000B3555">
        <w:trPr>
          <w:trHeight w:val="368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7" w:type="dxa"/>
              <w:left w:w="74" w:type="dxa"/>
              <w:bottom w:w="37" w:type="dxa"/>
              <w:right w:w="74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 xml:space="preserve">Overall 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7" w:type="dxa"/>
              <w:left w:w="74" w:type="dxa"/>
              <w:bottom w:w="37" w:type="dxa"/>
              <w:right w:w="74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15 (58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7" w:type="dxa"/>
              <w:left w:w="74" w:type="dxa"/>
              <w:bottom w:w="37" w:type="dxa"/>
              <w:right w:w="74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28 (54)</w:t>
            </w:r>
          </w:p>
        </w:tc>
      </w:tr>
      <w:tr w:rsidR="000B3555" w:rsidRPr="000B3555" w:rsidTr="000B3555">
        <w:trPr>
          <w:trHeight w:val="368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E9EBF5"/>
            <w:tcMar>
              <w:top w:w="37" w:type="dxa"/>
              <w:left w:w="74" w:type="dxa"/>
              <w:bottom w:w="37" w:type="dxa"/>
              <w:right w:w="74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G2-4 Overall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E9EBF5"/>
            <w:tcMar>
              <w:top w:w="37" w:type="dxa"/>
              <w:left w:w="74" w:type="dxa"/>
              <w:bottom w:w="37" w:type="dxa"/>
              <w:right w:w="74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10 (38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E9EBF5"/>
            <w:tcMar>
              <w:top w:w="37" w:type="dxa"/>
              <w:left w:w="74" w:type="dxa"/>
              <w:bottom w:w="37" w:type="dxa"/>
              <w:right w:w="74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15(29)</w:t>
            </w:r>
          </w:p>
        </w:tc>
      </w:tr>
      <w:tr w:rsidR="000B3555" w:rsidRPr="000B3555" w:rsidTr="000B3555">
        <w:trPr>
          <w:trHeight w:val="368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7" w:type="dxa"/>
              <w:left w:w="74" w:type="dxa"/>
              <w:bottom w:w="37" w:type="dxa"/>
              <w:right w:w="74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Lower GI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7" w:type="dxa"/>
              <w:left w:w="74" w:type="dxa"/>
              <w:bottom w:w="37" w:type="dxa"/>
              <w:right w:w="74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6 (2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7" w:type="dxa"/>
              <w:left w:w="74" w:type="dxa"/>
              <w:bottom w:w="37" w:type="dxa"/>
              <w:right w:w="74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6 (12)</w:t>
            </w:r>
          </w:p>
        </w:tc>
      </w:tr>
      <w:tr w:rsidR="000B3555" w:rsidRPr="000B3555" w:rsidTr="000B3555">
        <w:trPr>
          <w:trHeight w:val="368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E9EBF5"/>
            <w:tcMar>
              <w:top w:w="37" w:type="dxa"/>
              <w:left w:w="74" w:type="dxa"/>
              <w:bottom w:w="37" w:type="dxa"/>
              <w:right w:w="74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UGI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E9EBF5"/>
            <w:tcMar>
              <w:top w:w="37" w:type="dxa"/>
              <w:left w:w="74" w:type="dxa"/>
              <w:bottom w:w="37" w:type="dxa"/>
              <w:right w:w="74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9 (35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E9EBF5"/>
            <w:tcMar>
              <w:top w:w="37" w:type="dxa"/>
              <w:left w:w="74" w:type="dxa"/>
              <w:bottom w:w="37" w:type="dxa"/>
              <w:right w:w="74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11 (21)</w:t>
            </w:r>
          </w:p>
        </w:tc>
      </w:tr>
      <w:tr w:rsidR="000B3555" w:rsidRPr="000B3555" w:rsidTr="000B3555">
        <w:trPr>
          <w:trHeight w:val="368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7" w:type="dxa"/>
              <w:left w:w="74" w:type="dxa"/>
              <w:bottom w:w="37" w:type="dxa"/>
              <w:right w:w="74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Liver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7" w:type="dxa"/>
              <w:left w:w="74" w:type="dxa"/>
              <w:bottom w:w="37" w:type="dxa"/>
              <w:right w:w="74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0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7" w:type="dxa"/>
              <w:left w:w="74" w:type="dxa"/>
              <w:bottom w:w="37" w:type="dxa"/>
              <w:right w:w="74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3 (6)</w:t>
            </w:r>
          </w:p>
        </w:tc>
      </w:tr>
      <w:tr w:rsidR="000B3555" w:rsidRPr="000B3555" w:rsidTr="000B3555">
        <w:trPr>
          <w:trHeight w:val="368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E9EBF5"/>
            <w:tcMar>
              <w:top w:w="37" w:type="dxa"/>
              <w:left w:w="74" w:type="dxa"/>
              <w:bottom w:w="37" w:type="dxa"/>
              <w:right w:w="74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Skin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E9EBF5"/>
            <w:tcMar>
              <w:top w:w="37" w:type="dxa"/>
              <w:left w:w="74" w:type="dxa"/>
              <w:bottom w:w="37" w:type="dxa"/>
              <w:right w:w="74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13 (50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E9EBF5"/>
            <w:tcMar>
              <w:top w:w="37" w:type="dxa"/>
              <w:left w:w="74" w:type="dxa"/>
              <w:bottom w:w="37" w:type="dxa"/>
              <w:right w:w="74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15 (29)</w:t>
            </w:r>
          </w:p>
        </w:tc>
      </w:tr>
      <w:tr w:rsidR="000B3555" w:rsidRPr="000B3555" w:rsidTr="000B3555">
        <w:trPr>
          <w:trHeight w:val="368"/>
        </w:trPr>
        <w:tc>
          <w:tcPr>
            <w:tcW w:w="2160" w:type="dxa"/>
            <w:tcBorders>
              <w:top w:val="nil"/>
              <w:left w:val="nil"/>
              <w:bottom w:val="single" w:sz="8" w:space="0" w:color="4472C4"/>
              <w:right w:val="nil"/>
            </w:tcBorders>
            <w:shd w:val="clear" w:color="auto" w:fill="auto"/>
            <w:tcMar>
              <w:top w:w="37" w:type="dxa"/>
              <w:left w:w="74" w:type="dxa"/>
              <w:bottom w:w="37" w:type="dxa"/>
              <w:right w:w="74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Other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4472C4"/>
              <w:right w:val="nil"/>
            </w:tcBorders>
            <w:shd w:val="clear" w:color="auto" w:fill="auto"/>
            <w:tcMar>
              <w:top w:w="37" w:type="dxa"/>
              <w:left w:w="74" w:type="dxa"/>
              <w:bottom w:w="37" w:type="dxa"/>
              <w:right w:w="74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1 (4)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4472C4"/>
              <w:right w:val="nil"/>
            </w:tcBorders>
            <w:shd w:val="clear" w:color="auto" w:fill="auto"/>
            <w:tcMar>
              <w:top w:w="37" w:type="dxa"/>
              <w:left w:w="74" w:type="dxa"/>
              <w:bottom w:w="37" w:type="dxa"/>
              <w:right w:w="74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0</w:t>
            </w:r>
          </w:p>
        </w:tc>
      </w:tr>
    </w:tbl>
    <w:p w:rsidR="000B3555" w:rsidRDefault="000B3555"/>
    <w:p w:rsidR="000B3555" w:rsidRPr="000B3555" w:rsidRDefault="000B3555" w:rsidP="000B3555">
      <w:pPr>
        <w:rPr>
          <w:sz w:val="16"/>
          <w:szCs w:val="16"/>
        </w:rPr>
      </w:pPr>
      <w:r w:rsidRPr="000B3555">
        <w:rPr>
          <w:sz w:val="16"/>
          <w:szCs w:val="16"/>
        </w:rPr>
        <w:t>Table S2: Chronic GVHD by site</w:t>
      </w:r>
      <w:r w:rsidR="00990B84">
        <w:rPr>
          <w:sz w:val="16"/>
          <w:szCs w:val="16"/>
        </w:rPr>
        <w:t xml:space="preserve">. *n=25 </w:t>
      </w:r>
      <w:r w:rsidR="00A34B75">
        <w:rPr>
          <w:sz w:val="16"/>
          <w:szCs w:val="16"/>
        </w:rPr>
        <w:t>is adjustment for</w:t>
      </w:r>
      <w:r w:rsidR="00990B84">
        <w:rPr>
          <w:sz w:val="16"/>
          <w:szCs w:val="16"/>
        </w:rPr>
        <w:t xml:space="preserve"> one missing value</w:t>
      </w:r>
    </w:p>
    <w:tbl>
      <w:tblPr>
        <w:tblW w:w="6886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482"/>
        <w:gridCol w:w="2160"/>
        <w:gridCol w:w="2244"/>
      </w:tblGrid>
      <w:tr w:rsidR="000B3555" w:rsidRPr="000B3555" w:rsidTr="000B3555">
        <w:trPr>
          <w:trHeight w:val="1013"/>
        </w:trPr>
        <w:tc>
          <w:tcPr>
            <w:tcW w:w="2482" w:type="dxa"/>
            <w:tcBorders>
              <w:top w:val="single" w:sz="8" w:space="0" w:color="5B9BD5"/>
              <w:left w:val="nil"/>
              <w:bottom w:val="single" w:sz="8" w:space="0" w:color="5B9BD5"/>
              <w:right w:val="nil"/>
            </w:tcBorders>
            <w:shd w:val="clear" w:color="auto" w:fill="auto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b/>
                <w:bCs/>
                <w:sz w:val="16"/>
                <w:szCs w:val="16"/>
              </w:rPr>
              <w:t>Characteristic</w:t>
            </w:r>
          </w:p>
        </w:tc>
        <w:tc>
          <w:tcPr>
            <w:tcW w:w="2160" w:type="dxa"/>
            <w:tcBorders>
              <w:top w:val="single" w:sz="8" w:space="0" w:color="5B9BD5"/>
              <w:left w:val="nil"/>
              <w:bottom w:val="single" w:sz="8" w:space="0" w:color="5B9BD5"/>
              <w:right w:val="nil"/>
            </w:tcBorders>
            <w:shd w:val="clear" w:color="auto" w:fill="auto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b/>
                <w:bCs/>
                <w:sz w:val="16"/>
                <w:szCs w:val="16"/>
              </w:rPr>
              <w:t>Pasireotide</w:t>
            </w:r>
          </w:p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b/>
                <w:bCs/>
                <w:sz w:val="16"/>
                <w:szCs w:val="16"/>
              </w:rPr>
              <w:t>n=25*</w:t>
            </w:r>
          </w:p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b/>
                <w:bCs/>
                <w:sz w:val="16"/>
                <w:szCs w:val="16"/>
              </w:rPr>
              <w:t>no. (%)</w:t>
            </w:r>
          </w:p>
        </w:tc>
        <w:tc>
          <w:tcPr>
            <w:tcW w:w="2244" w:type="dxa"/>
            <w:tcBorders>
              <w:top w:val="single" w:sz="8" w:space="0" w:color="5B9BD5"/>
              <w:left w:val="nil"/>
              <w:bottom w:val="single" w:sz="8" w:space="0" w:color="5B9BD5"/>
              <w:right w:val="nil"/>
            </w:tcBorders>
            <w:shd w:val="clear" w:color="auto" w:fill="auto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b/>
                <w:bCs/>
                <w:sz w:val="16"/>
                <w:szCs w:val="16"/>
              </w:rPr>
              <w:t xml:space="preserve">Control </w:t>
            </w:r>
          </w:p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b/>
                <w:bCs/>
                <w:sz w:val="16"/>
                <w:szCs w:val="16"/>
              </w:rPr>
              <w:t>n=52</w:t>
            </w:r>
          </w:p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b/>
                <w:bCs/>
                <w:sz w:val="16"/>
                <w:szCs w:val="16"/>
              </w:rPr>
              <w:t>no. (%)</w:t>
            </w:r>
          </w:p>
        </w:tc>
      </w:tr>
      <w:tr w:rsidR="000B3555" w:rsidRPr="000B3555" w:rsidTr="000B3555">
        <w:trPr>
          <w:trHeight w:val="411"/>
        </w:trPr>
        <w:tc>
          <w:tcPr>
            <w:tcW w:w="2482" w:type="dxa"/>
            <w:tcBorders>
              <w:top w:val="single" w:sz="8" w:space="0" w:color="5B9BD5"/>
              <w:left w:val="nil"/>
              <w:bottom w:val="nil"/>
              <w:right w:val="nil"/>
            </w:tcBorders>
            <w:shd w:val="clear" w:color="auto" w:fill="EAEFF7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Chronic GVHD</w:t>
            </w:r>
          </w:p>
        </w:tc>
        <w:tc>
          <w:tcPr>
            <w:tcW w:w="2160" w:type="dxa"/>
            <w:tcBorders>
              <w:top w:val="single" w:sz="8" w:space="0" w:color="5B9BD5"/>
              <w:left w:val="nil"/>
              <w:bottom w:val="nil"/>
              <w:right w:val="nil"/>
            </w:tcBorders>
            <w:shd w:val="clear" w:color="auto" w:fill="EAEFF7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</w:p>
        </w:tc>
        <w:tc>
          <w:tcPr>
            <w:tcW w:w="2244" w:type="dxa"/>
            <w:tcBorders>
              <w:top w:val="single" w:sz="8" w:space="0" w:color="5B9BD5"/>
              <w:left w:val="nil"/>
              <w:bottom w:val="nil"/>
              <w:right w:val="nil"/>
            </w:tcBorders>
            <w:shd w:val="clear" w:color="auto" w:fill="EAEFF7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</w:p>
        </w:tc>
      </w:tr>
      <w:tr w:rsidR="000B3555" w:rsidRPr="000B3555" w:rsidTr="000B3555">
        <w:trPr>
          <w:trHeight w:val="411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Overall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16 (64)</w:t>
            </w:r>
          </w:p>
        </w:tc>
        <w:tc>
          <w:tcPr>
            <w:tcW w:w="2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22 (42)</w:t>
            </w:r>
          </w:p>
        </w:tc>
      </w:tr>
      <w:tr w:rsidR="000B3555" w:rsidRPr="000B3555" w:rsidTr="000B3555">
        <w:trPr>
          <w:trHeight w:val="411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EAEFF7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 xml:space="preserve">  Severe (NIH Scale)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EAEFF7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8 (32)</w:t>
            </w:r>
          </w:p>
        </w:tc>
        <w:tc>
          <w:tcPr>
            <w:tcW w:w="2244" w:type="dxa"/>
            <w:tcBorders>
              <w:top w:val="nil"/>
              <w:left w:val="nil"/>
              <w:bottom w:val="nil"/>
              <w:right w:val="nil"/>
            </w:tcBorders>
            <w:shd w:val="clear" w:color="auto" w:fill="EAEFF7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11 (21)</w:t>
            </w:r>
          </w:p>
        </w:tc>
      </w:tr>
      <w:tr w:rsidR="000B3555" w:rsidRPr="000B3555" w:rsidTr="000B3555">
        <w:trPr>
          <w:trHeight w:val="411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Skin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13 (52)</w:t>
            </w:r>
          </w:p>
        </w:tc>
        <w:tc>
          <w:tcPr>
            <w:tcW w:w="2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20 (38)</w:t>
            </w:r>
          </w:p>
        </w:tc>
      </w:tr>
      <w:tr w:rsidR="000B3555" w:rsidRPr="000B3555" w:rsidTr="000B3555">
        <w:trPr>
          <w:trHeight w:val="406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EAEFF7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Ey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EAEFF7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6 (24)</w:t>
            </w:r>
          </w:p>
        </w:tc>
        <w:tc>
          <w:tcPr>
            <w:tcW w:w="2244" w:type="dxa"/>
            <w:tcBorders>
              <w:top w:val="nil"/>
              <w:left w:val="nil"/>
              <w:bottom w:val="nil"/>
              <w:right w:val="nil"/>
            </w:tcBorders>
            <w:shd w:val="clear" w:color="auto" w:fill="EAEFF7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10 (19)</w:t>
            </w:r>
          </w:p>
        </w:tc>
      </w:tr>
      <w:tr w:rsidR="000B3555" w:rsidRPr="000B3555" w:rsidTr="000B3555">
        <w:trPr>
          <w:trHeight w:val="411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Mouth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8 (32)</w:t>
            </w:r>
          </w:p>
        </w:tc>
        <w:tc>
          <w:tcPr>
            <w:tcW w:w="2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12 (23)</w:t>
            </w:r>
          </w:p>
        </w:tc>
      </w:tr>
      <w:tr w:rsidR="000B3555" w:rsidRPr="000B3555" w:rsidTr="000B3555">
        <w:trPr>
          <w:trHeight w:val="411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EAEFF7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GI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EAEFF7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7 (28)</w:t>
            </w:r>
          </w:p>
        </w:tc>
        <w:tc>
          <w:tcPr>
            <w:tcW w:w="2244" w:type="dxa"/>
            <w:tcBorders>
              <w:top w:val="nil"/>
              <w:left w:val="nil"/>
              <w:bottom w:val="nil"/>
              <w:right w:val="nil"/>
            </w:tcBorders>
            <w:shd w:val="clear" w:color="auto" w:fill="EAEFF7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3 (6)</w:t>
            </w:r>
          </w:p>
        </w:tc>
      </w:tr>
      <w:tr w:rsidR="000B3555" w:rsidRPr="000B3555" w:rsidTr="000B3555">
        <w:trPr>
          <w:trHeight w:val="411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Liver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8 (32)</w:t>
            </w:r>
          </w:p>
        </w:tc>
        <w:tc>
          <w:tcPr>
            <w:tcW w:w="2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5 (10)</w:t>
            </w:r>
          </w:p>
        </w:tc>
      </w:tr>
      <w:tr w:rsidR="000B3555" w:rsidRPr="000B3555" w:rsidTr="000B3555">
        <w:trPr>
          <w:trHeight w:val="411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EAEFF7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Lung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EAEFF7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1 (4)</w:t>
            </w:r>
          </w:p>
        </w:tc>
        <w:tc>
          <w:tcPr>
            <w:tcW w:w="2244" w:type="dxa"/>
            <w:tcBorders>
              <w:top w:val="nil"/>
              <w:left w:val="nil"/>
              <w:bottom w:val="nil"/>
              <w:right w:val="nil"/>
            </w:tcBorders>
            <w:shd w:val="clear" w:color="auto" w:fill="EAEFF7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6 (12)</w:t>
            </w:r>
          </w:p>
        </w:tc>
      </w:tr>
      <w:tr w:rsidR="000B3555" w:rsidRPr="000B3555" w:rsidTr="000B3555">
        <w:trPr>
          <w:trHeight w:val="411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Joint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2 (8)</w:t>
            </w:r>
          </w:p>
        </w:tc>
        <w:tc>
          <w:tcPr>
            <w:tcW w:w="2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6 (12)</w:t>
            </w:r>
          </w:p>
        </w:tc>
      </w:tr>
      <w:tr w:rsidR="000B3555" w:rsidRPr="000B3555" w:rsidTr="000B3555">
        <w:trPr>
          <w:trHeight w:val="411"/>
        </w:trPr>
        <w:tc>
          <w:tcPr>
            <w:tcW w:w="2482" w:type="dxa"/>
            <w:tcBorders>
              <w:top w:val="nil"/>
              <w:left w:val="nil"/>
              <w:bottom w:val="nil"/>
              <w:right w:val="nil"/>
            </w:tcBorders>
            <w:shd w:val="clear" w:color="auto" w:fill="EAEFF7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lastRenderedPageBreak/>
              <w:t>Genital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EAEFF7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1 (4)</w:t>
            </w:r>
          </w:p>
        </w:tc>
        <w:tc>
          <w:tcPr>
            <w:tcW w:w="2244" w:type="dxa"/>
            <w:tcBorders>
              <w:top w:val="nil"/>
              <w:left w:val="nil"/>
              <w:bottom w:val="nil"/>
              <w:right w:val="nil"/>
            </w:tcBorders>
            <w:shd w:val="clear" w:color="auto" w:fill="EAEFF7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3 (6)</w:t>
            </w:r>
          </w:p>
        </w:tc>
      </w:tr>
      <w:tr w:rsidR="000B3555" w:rsidRPr="000B3555" w:rsidTr="000B3555">
        <w:trPr>
          <w:trHeight w:val="411"/>
        </w:trPr>
        <w:tc>
          <w:tcPr>
            <w:tcW w:w="2482" w:type="dxa"/>
            <w:tcBorders>
              <w:top w:val="nil"/>
              <w:left w:val="nil"/>
              <w:bottom w:val="single" w:sz="8" w:space="0" w:color="5B9BD5"/>
              <w:right w:val="nil"/>
            </w:tcBorders>
            <w:shd w:val="clear" w:color="auto" w:fill="auto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Other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5B9BD5"/>
              <w:right w:val="nil"/>
            </w:tcBorders>
            <w:shd w:val="clear" w:color="auto" w:fill="auto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1 (4)</w:t>
            </w:r>
          </w:p>
        </w:tc>
        <w:tc>
          <w:tcPr>
            <w:tcW w:w="2244" w:type="dxa"/>
            <w:tcBorders>
              <w:top w:val="nil"/>
              <w:left w:val="nil"/>
              <w:bottom w:val="single" w:sz="8" w:space="0" w:color="5B9BD5"/>
              <w:right w:val="nil"/>
            </w:tcBorders>
            <w:shd w:val="clear" w:color="auto" w:fill="auto"/>
            <w:tcMar>
              <w:top w:w="72" w:type="dxa"/>
              <w:left w:w="145" w:type="dxa"/>
              <w:bottom w:w="72" w:type="dxa"/>
              <w:right w:w="145" w:type="dxa"/>
            </w:tcMar>
            <w:hideMark/>
          </w:tcPr>
          <w:p w:rsidR="000B3555" w:rsidRPr="000B3555" w:rsidRDefault="000B3555" w:rsidP="000B3555">
            <w:pPr>
              <w:rPr>
                <w:sz w:val="16"/>
                <w:szCs w:val="16"/>
              </w:rPr>
            </w:pPr>
            <w:r w:rsidRPr="000B3555">
              <w:rPr>
                <w:sz w:val="16"/>
                <w:szCs w:val="16"/>
              </w:rPr>
              <w:t>0</w:t>
            </w:r>
          </w:p>
        </w:tc>
      </w:tr>
    </w:tbl>
    <w:p w:rsidR="000B3555" w:rsidRDefault="000B3555"/>
    <w:p w:rsidR="000B3555" w:rsidRDefault="000B3555">
      <w:r>
        <w:t>Table S3: All toxicities with CTCAE frequency by treatment group</w:t>
      </w:r>
      <w:r w:rsidR="00A34B75">
        <w:t>; percentages adjusted for missing values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2544"/>
        <w:gridCol w:w="583"/>
        <w:gridCol w:w="1111"/>
        <w:gridCol w:w="846"/>
        <w:gridCol w:w="846"/>
        <w:gridCol w:w="640"/>
        <w:gridCol w:w="1098"/>
        <w:gridCol w:w="846"/>
        <w:gridCol w:w="846"/>
      </w:tblGrid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Pasireotide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Cnt</w:t>
            </w: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l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All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G3/4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All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G3/4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n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n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n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n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Nausea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5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0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3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Diarrhea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4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96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4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7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Mucositis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4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96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56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9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32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62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Anorexia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3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67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5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Fatigue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0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3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67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Vomiting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0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8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Rash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9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76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8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Febrile Neutropenia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68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68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3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63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33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63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Abdominal Pain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56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7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Hypertension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56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36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37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5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Hyperglycemia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8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4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9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1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Headache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8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QT prolongation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35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Dysgeusia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36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Constipation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32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7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Cough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32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5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Nasal Congestion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32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1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Anxiety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8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33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Sinus Bradycardia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8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6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Dyspnea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8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1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6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Hypoxia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8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3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7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Sepsis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8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8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Dysuria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9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Encephalopathy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9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6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Catheter-Related Infection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4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5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5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Bilirubin Elevation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Bloating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6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Dyspepsia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7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Enterocolitis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9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Inreased Creatinine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1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Hypotension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5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lastRenderedPageBreak/>
              <w:t>Fever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6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Insomnia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6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7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Lung Infection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6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6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3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Pulmonary Edema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6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2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Thrush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6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Viremia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6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3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9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Hallucination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2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HSV Reactivation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2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Hyperkalemia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2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2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Infusion Reaction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2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Rhinorrhea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2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Skin Infection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2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7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Urinary Retention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2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6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Allergic reaction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Chest pain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5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Dry Skin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Dry Eyes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Epistaxis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Peripheral Sensory Neuropathy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1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Pruritis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1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UTI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5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AST Elevation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2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ALT Elevation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Ileus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Dysphagia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Chills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6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2nd deg AVB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Bone Pain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Bladder Spasm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Dehydration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URI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Fracture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Hemoptysis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6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Hematuria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Hypernatremia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6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Hyponatremia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5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Otitis Media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Pain in Extremity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3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Pericardial effusion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Pleural Effusion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Prostatic Obstruction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Acne Rash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lastRenderedPageBreak/>
              <w:t>Toe Trauma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Thromboembolic event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6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Urinary incontinence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VOD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Alk Phos Elevation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Bowel Obstruction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Atrial Fibrillation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Acute Kidney Injury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Myocardial Infarction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Floaters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Folliculitis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Hiccups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Intracranial Hemorrhage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Hematoma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Myalgias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Joint Infection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Menorrhagia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Pneumonitis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8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PRES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4%</w:t>
            </w:r>
          </w:p>
        </w:tc>
      </w:tr>
      <w:tr w:rsidR="008E2AED" w:rsidRPr="008E2AED" w:rsidTr="008E2AED">
        <w:trPr>
          <w:trHeight w:val="300"/>
        </w:trPr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b/>
                <w:bCs/>
                <w:color w:val="000000"/>
              </w:rPr>
              <w:t>Sinusitis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2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E2AED" w:rsidRPr="008E2AED" w:rsidRDefault="008E2AED" w:rsidP="008E2AE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E2AED">
              <w:rPr>
                <w:rFonts w:ascii="Calibri" w:eastAsia="Times New Roman" w:hAnsi="Calibri" w:cs="Times New Roman"/>
                <w:color w:val="000000"/>
              </w:rPr>
              <w:t>0%</w:t>
            </w:r>
          </w:p>
        </w:tc>
      </w:tr>
    </w:tbl>
    <w:p w:rsidR="000B3555" w:rsidRDefault="000B3555"/>
    <w:p w:rsidR="000B3555" w:rsidRDefault="000B3555">
      <w:r>
        <w:t xml:space="preserve">Table S4: Model predicting Shannon diversity incorporating anaerobic antibiotic coverage </w:t>
      </w:r>
    </w:p>
    <w:p w:rsidR="000B3555" w:rsidRDefault="000B3555">
      <w:r w:rsidRPr="000B3555">
        <w:rPr>
          <w:noProof/>
        </w:rPr>
        <w:drawing>
          <wp:inline distT="0" distB="0" distL="0" distR="0" wp14:anchorId="30A9EDC1" wp14:editId="423F307D">
            <wp:extent cx="5943600" cy="1765300"/>
            <wp:effectExtent l="0" t="0" r="0" b="6350"/>
            <wp:docPr id="4" name="Picture 3" descr="MicrobiomeAnalysis1.pdf - Adobe Acrobat Reader D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MicrobiomeAnalysis1.pdf - Adobe Acrobat Reader DC"/>
                    <pic:cNvPicPr>
                      <a:picLocks noChangeAspect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355" t="48537" r="35450" b="30119"/>
                    <a:stretch/>
                  </pic:blipFill>
                  <pic:spPr>
                    <a:xfrm>
                      <a:off x="0" y="0"/>
                      <a:ext cx="5943600" cy="176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555" w:rsidRDefault="000B3555"/>
    <w:p w:rsidR="000B3555" w:rsidRDefault="000B3555" w:rsidP="000B3555">
      <w:r>
        <w:t xml:space="preserve">Table S5: Model predicting Shannon diversity incorporating febrile neutropenia </w:t>
      </w:r>
    </w:p>
    <w:p w:rsidR="000B3555" w:rsidRDefault="000B3555">
      <w:r w:rsidRPr="000B3555">
        <w:rPr>
          <w:noProof/>
        </w:rPr>
        <w:lastRenderedPageBreak/>
        <w:drawing>
          <wp:inline distT="0" distB="0" distL="0" distR="0" wp14:anchorId="38E39AD3" wp14:editId="2C5DCDD8">
            <wp:extent cx="5943600" cy="1906905"/>
            <wp:effectExtent l="0" t="0" r="0" b="0"/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D110C562-D884-4284-B929-3C2725F4632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D110C562-D884-4284-B929-3C2725F4632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"/>
                    <a:srcRect l="26215" t="41027" r="37175" b="38091"/>
                    <a:stretch/>
                  </pic:blipFill>
                  <pic:spPr>
                    <a:xfrm>
                      <a:off x="0" y="0"/>
                      <a:ext cx="5943600" cy="190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555" w:rsidRDefault="001F1121">
      <w:r w:rsidRPr="001F1121">
        <w:t>T</w:t>
      </w:r>
      <w:r>
        <w:t>able S6A. Pasireotide group inflammatory changes baseline</w:t>
      </w:r>
      <w:r w:rsidRPr="001F1121">
        <w:t xml:space="preserve"> to </w:t>
      </w:r>
      <w:r>
        <w:t>day 14</w:t>
      </w:r>
      <w:r w:rsidR="001555EA">
        <w:t xml:space="preserve"> median/range followed by significance testing</w:t>
      </w:r>
      <w:r>
        <w:t xml:space="preserve"> (54 plex</w:t>
      </w:r>
      <w:r w:rsidR="00BF4573">
        <w:t xml:space="preserve"> panel</w:t>
      </w:r>
      <w:r>
        <w:t>)</w:t>
      </w:r>
    </w:p>
    <w:p w:rsidR="001555EA" w:rsidRDefault="0032103F">
      <w:r>
        <w:t>Median/r</w:t>
      </w:r>
      <w:r w:rsidR="001555EA">
        <w:t>ange:</w:t>
      </w:r>
    </w:p>
    <w:tbl>
      <w:tblPr>
        <w:tblStyle w:val="ListTable2-Accent1"/>
        <w:tblW w:w="5115" w:type="pct"/>
        <w:tblLook w:val="07E0" w:firstRow="1" w:lastRow="1" w:firstColumn="1" w:lastColumn="1" w:noHBand="1" w:noVBand="1"/>
      </w:tblPr>
      <w:tblGrid>
        <w:gridCol w:w="1744"/>
        <w:gridCol w:w="814"/>
        <w:gridCol w:w="2870"/>
        <w:gridCol w:w="877"/>
        <w:gridCol w:w="3270"/>
      </w:tblGrid>
      <w:tr w:rsidR="001555EA" w:rsidTr="001555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Biomarker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.Pre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dian(range).Pre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.D1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Median(range).D14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bFGF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9 (0.3 - 132.6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8 (0.3 - 17.3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RP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533.1 (309.6 - 144157.5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119055.5 (1520.2 - 144564.4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Eotaxin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5.2 (43 - 273.6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170.4 (83.3 - 275.4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Eotaxin-3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.1 (1.8 - 22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7.8 (4.5 - 113.9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Flt-1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.6 (17.4 - 2229.3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34.8 (17.2 - 1433.9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GM-CSF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 (0 - 0.3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1 (0 - 1.3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ICAM-1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15.2 (324.6 - 1278.5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574.2 (306.1 - 1303.1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IFN-g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.3 (1.1 - 256.1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13 (3.1 - 258.7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IL-1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 (0.2 - 7.6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1.4 (0.3 - 40.8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IL-12/IL-23p4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5.1 (16.3 - 178.9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7.5 (1.3 - 40.3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IL-12p7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 (0.1 - 4.3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4 (0.1 - 2.7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IL-13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 (0 - 31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1.6 (0.4 - 10.7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IL-15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 (1.1 - 7.8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19.5 (9.4 - 90.3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IL-16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2.4 (36.9 - 212.2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55.2 (26.2 - 133.9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IL-17A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 (0.2 - 2.7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7 (0.2 - 3.1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IL-17A Gen B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 (0 - 0.3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1 (0 - 0.4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IL-17A/F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 (0 - 0.8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3 (0.3 - 0.3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IL-17D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 (0 - 9.1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2 (0 - 2.4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IL-1b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 (0 - 80.5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1 (0 - 6.1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IL-1RA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7.1 (26.6 - 332.2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43.9 (11.8 - 191.7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IL-2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 (0.2 - 7.3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8 (0 - 3.4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lastRenderedPageBreak/>
              <w:t>IL-21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 (0 - 0.8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4 (0.3 - 1.5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IL-22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 (0 - 0.7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1 (0 - 0.9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IL-27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97.4 (422.1 - 2352.5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925.9 (444.2 - 7204.1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IL-31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 - 0.1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 (0 - 0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IL-4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 - 1.6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 (0 - 0.5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IL-5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 - 1.6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1 (0.1 - 10.1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IL-6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2 (1 - 1481.7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27.6 (5.2 - 658.6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IL-7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2 (1 - 5.5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4.4 (3.1 - 22.5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IL-8.Pro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.4 (6.4 - 6977.3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173.3 (29 - 11933.7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IL-9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 (0.1 - 0.4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 (0 - 0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IP-1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9.5 (38.5 - 3792.3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104.8 (44.8 - 1296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MCP-1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2.1 (29.4 - 599.7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239.8 (82.2 - 821.2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MCP-4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6.3 (12.1 - 296.4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180.5 (36.2 - 566.2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MDC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7.4 (45 - 239.3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43.2 (18.4 - 146.3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MIP-1a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6 (0.7 - 456.8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5.5 (2.4 - 642.3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MIP-1b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.9 (8.5 - 1352.7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33.6 (11.9 - 1504.6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MIP-3a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9 (0.2 - 17.3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3.1 (0.3 - 12.8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PlGF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3 (2.1 - 31.6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11.1 (4.6 - 26.9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SAA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782 (508.5 - 218419.1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178245.5 (6158 - 212711.3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TARC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.5 (2.7 - 106.7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7.7 (2 - 98.6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Tie-2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44.5 (1249.7 - 3259.5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1749.6 (1401.8 - 2403.3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TNF-a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3 (3 - 414.6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5.7 (2.3 - 179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TNF-b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 (0 - 0.3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 (0 - 0.3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TSLP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 (0 - 0.6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5 (0.2 - 1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VCAM-1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47.5 (450.9 - 1539.6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571.3 (281 - 1586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VEGF-C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.4 (2.9 - 61.9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10.8 (3.8 - 23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VEGF-D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9.9 (203.1 - 592.8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443.2 (250.5 - 818.1)</w:t>
            </w:r>
          </w:p>
        </w:tc>
      </w:tr>
      <w:tr w:rsidR="001555EA" w:rsidTr="001555E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5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VEGF.Angio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46.6 (3.8 - 161.3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31.5 (3.2 - 248)</w:t>
            </w:r>
          </w:p>
          <w:p w:rsidR="001555EA" w:rsidRDefault="001555EA" w:rsidP="001555EA">
            <w:pPr>
              <w:pStyle w:val="Compact"/>
            </w:pPr>
          </w:p>
        </w:tc>
      </w:tr>
    </w:tbl>
    <w:p w:rsidR="001555EA" w:rsidRDefault="001555EA"/>
    <w:p w:rsidR="001555EA" w:rsidRDefault="001555EA">
      <w:r>
        <w:t>Significance Testing:</w:t>
      </w:r>
    </w:p>
    <w:tbl>
      <w:tblPr>
        <w:tblStyle w:val="ListTable2-Accent1"/>
        <w:tblW w:w="4166" w:type="pct"/>
        <w:tblInd w:w="161" w:type="dxa"/>
        <w:tblLook w:val="07E0" w:firstRow="1" w:lastRow="1" w:firstColumn="1" w:lastColumn="1" w:noHBand="1" w:noVBand="1"/>
      </w:tblPr>
      <w:tblGrid>
        <w:gridCol w:w="3003"/>
        <w:gridCol w:w="3181"/>
        <w:gridCol w:w="1615"/>
      </w:tblGrid>
      <w:tr w:rsidR="006C7AA7" w:rsidTr="006C7A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Marker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d mean diff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P-value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IL-15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20413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1.91e-1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IL-12/IL-23p4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3.13389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2.18e-0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lastRenderedPageBreak/>
              <w:t>CRP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03092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8.35e-0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SA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22496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2.77e-0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MDC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.40264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1.38e-0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MCP-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94964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4.67e-0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IL-7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3195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1.87e-0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MCP-4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8307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3.81e-0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Tie-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37532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7.34e-0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TSLP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62507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00030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VEGF-D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4283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00030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PlGF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6006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00037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IL-6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12465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00044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IL-16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74135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00064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IL-8.Pro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24454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0043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IL-27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7025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0061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bFGF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.71004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013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VEGF-C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66139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023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IL-12p7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52424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039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TARC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.09528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037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IL-17D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2.27703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043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Eotaxin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4591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045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MIP-3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0637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080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IL-1b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31437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08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IL-1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8105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093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IL-2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8425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093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TNF-b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3.46813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15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IL-13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2748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25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IL-2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2559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25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MIP-1b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6948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26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IL-17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36008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28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MIP-1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456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32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VEGF.Angio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40035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32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IL-1R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29457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41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IL-5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18968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43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IFN-g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4009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48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lastRenderedPageBreak/>
              <w:t>IP-1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31058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49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Flt-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38322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52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ICAM-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7556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60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VCAM-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05023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65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IL-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13358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74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IL-3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6856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82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Eotaxin-3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5547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86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IL-17A Gen B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26823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93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IL-4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03375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94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TNF-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5527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916</w:t>
            </w:r>
          </w:p>
        </w:tc>
      </w:tr>
      <w:tr w:rsidR="006C7AA7" w:rsidTr="006C7A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pct"/>
          </w:tcPr>
          <w:p w:rsidR="006C7AA7" w:rsidRDefault="006C7AA7" w:rsidP="001F1121">
            <w:pPr>
              <w:pStyle w:val="Compact"/>
            </w:pPr>
            <w:r>
              <w:t>GM-CSF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-0.00596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994</w:t>
            </w:r>
          </w:p>
        </w:tc>
      </w:tr>
    </w:tbl>
    <w:p w:rsidR="001F1121" w:rsidRDefault="001F1121"/>
    <w:p w:rsidR="001F1121" w:rsidRDefault="001F1121" w:rsidP="001F1121">
      <w:r w:rsidRPr="001F1121">
        <w:t>T</w:t>
      </w:r>
      <w:r>
        <w:t>able S6B. Pasireotide group inflammatory changes baseline</w:t>
      </w:r>
      <w:r w:rsidRPr="001F1121">
        <w:t xml:space="preserve"> to </w:t>
      </w:r>
      <w:r>
        <w:t xml:space="preserve">day 14 </w:t>
      </w:r>
      <w:r w:rsidR="001555EA">
        <w:t xml:space="preserve">median/range followed by significance testing </w:t>
      </w:r>
      <w:r>
        <w:t>(Pepper panel)</w:t>
      </w:r>
    </w:p>
    <w:p w:rsidR="001555EA" w:rsidRDefault="001555EA" w:rsidP="001F1121">
      <w:r>
        <w:t>Median/Range:</w:t>
      </w:r>
    </w:p>
    <w:tbl>
      <w:tblPr>
        <w:tblStyle w:val="ListTable2-Accent1"/>
        <w:tblW w:w="5000" w:type="pct"/>
        <w:tblLook w:val="07E0" w:firstRow="1" w:lastRow="1" w:firstColumn="1" w:lastColumn="1" w:noHBand="1" w:noVBand="1"/>
      </w:tblPr>
      <w:tblGrid>
        <w:gridCol w:w="1794"/>
        <w:gridCol w:w="773"/>
        <w:gridCol w:w="2988"/>
        <w:gridCol w:w="833"/>
        <w:gridCol w:w="2972"/>
      </w:tblGrid>
      <w:tr w:rsidR="001555EA" w:rsidTr="001555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Biomarker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.Pre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dian(range).Pre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.D1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Median(range).D14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MMP3 (pg/ml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889.3857 (4709.1071 - 237898.8361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15736.6309 (4817.9467 - 50832.8957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TNFRI (pg/ml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75.7856 (849.6673 - 4240.5264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2145.1897 (1234.6176 - 14348.391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TNFRII (pg/ml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938.535 (4171.0223 - 20316.7696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8770.2166 (5553.605 - 72756.6884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RANTES (pg/ml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1914.4758 (3122.0369 - 126635.2958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4322.9188 (797.5424 - 50529.8343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IL1RL/ST2 (pg/ml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7.0119 (15.8177 - 131.8379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141.7028 (3.5586 - 514.3463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IL6Ra (pg/ml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432.5 (19697 - 55061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26715 (16928 - 35727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D-dimer (ng/ml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66.115 (64.991 - 6820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1472.8 (495.3 - 6246.2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REG3A (ng/ml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.64 (10.231 - 85.242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33.309 (3.8317 - 414.78)</w:t>
            </w:r>
          </w:p>
        </w:tc>
      </w:tr>
      <w:tr w:rsidR="001555EA" w:rsidTr="001555E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Paraoxonase (U/ul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0075 (0.0032 - 0.0167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061 (0.0024 - 0.0158)</w:t>
            </w:r>
          </w:p>
        </w:tc>
      </w:tr>
    </w:tbl>
    <w:p w:rsidR="001555EA" w:rsidRDefault="001555EA" w:rsidP="001F1121"/>
    <w:p w:rsidR="001555EA" w:rsidRDefault="001555EA" w:rsidP="001F1121">
      <w:r>
        <w:t>Significance testing:</w:t>
      </w:r>
    </w:p>
    <w:tbl>
      <w:tblPr>
        <w:tblStyle w:val="ListTable2-Accent1"/>
        <w:tblW w:w="3744" w:type="pct"/>
        <w:tblLook w:val="07E0" w:firstRow="1" w:lastRow="1" w:firstColumn="1" w:lastColumn="1" w:noHBand="1" w:noVBand="1"/>
      </w:tblPr>
      <w:tblGrid>
        <w:gridCol w:w="2734"/>
        <w:gridCol w:w="2835"/>
        <w:gridCol w:w="1440"/>
      </w:tblGrid>
      <w:tr w:rsidR="006C7AA7" w:rsidTr="006C7A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arker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d mean diff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P-value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lastRenderedPageBreak/>
              <w:t>IL6Ra (p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433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4.45e-0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TNFRI (p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96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6.99e-0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RANTES (p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2.394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6.29e-0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D-dimer (n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80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00013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1RL/ST2 (p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75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0064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MP3 (p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1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0086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TNFRII (p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28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019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Paraoxonase (U/u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316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0201</w:t>
            </w:r>
          </w:p>
        </w:tc>
      </w:tr>
      <w:tr w:rsidR="006C7AA7" w:rsidTr="006C7A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REG3A (n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371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0.217</w:t>
            </w:r>
          </w:p>
        </w:tc>
      </w:tr>
    </w:tbl>
    <w:p w:rsidR="001F1121" w:rsidRDefault="001F1121"/>
    <w:p w:rsidR="001F1121" w:rsidRDefault="001F1121">
      <w:r>
        <w:t>Table S7A. Pasireotide group i</w:t>
      </w:r>
      <w:r w:rsidRPr="001F1121">
        <w:t xml:space="preserve">nflammatory </w:t>
      </w:r>
      <w:r>
        <w:t>overall survival</w:t>
      </w:r>
      <w:r w:rsidRPr="001F1121">
        <w:t xml:space="preserve"> correlations</w:t>
      </w:r>
      <w:r>
        <w:t xml:space="preserve"> for baseline and ratio of change from baseline to day 14 (54 plex</w:t>
      </w:r>
      <w:r w:rsidR="00BF4573">
        <w:t xml:space="preserve"> panel</w:t>
      </w:r>
      <w:r>
        <w:t>)</w:t>
      </w:r>
    </w:p>
    <w:tbl>
      <w:tblPr>
        <w:tblStyle w:val="ListTable2-Accent1"/>
        <w:tblW w:w="4018" w:type="pct"/>
        <w:tblLook w:val="07E0" w:firstRow="1" w:lastRow="1" w:firstColumn="1" w:lastColumn="1" w:noHBand="1" w:noVBand="1"/>
      </w:tblPr>
      <w:tblGrid>
        <w:gridCol w:w="1540"/>
        <w:gridCol w:w="1463"/>
        <w:gridCol w:w="836"/>
        <w:gridCol w:w="2914"/>
        <w:gridCol w:w="769"/>
      </w:tblGrid>
      <w:tr w:rsidR="006C7AA7" w:rsidTr="006C7A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arker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R-Base (95% CI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-Base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R-Ratio (95% CI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P-Ratio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IP-1b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39 (1.37-4.1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71 (1.51-50.2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01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TNF-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85 (1.22-2.79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4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64 (1.18-5.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01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8.Pro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08 (1.27-3.42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4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 (1.02-35.2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04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IP-1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83 (1.19-2.84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6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6 (1.03-1.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01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3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08 (1.72-38.06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8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(0.97-1.0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97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6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39 (1.2-9.56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2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8 (1.04-1.8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02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2p7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76 (1.07-2.88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26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6 (0.22-1.9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44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TSLP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5 (1.13-10.86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3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7 (0.04-5.3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54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2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53 (1.03-6.2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4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5 (0.09-1.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11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GM-CSF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09 (0.99-16.8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5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 (0.13-1.2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11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CRP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9 (0.33-1.04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67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4.9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12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lastRenderedPageBreak/>
              <w:t>IL-15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4 (0.04-1.33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03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 (0.59-1.1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18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5 (0.88-2.38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45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7 (0.91-1.0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29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4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07 (0.74-5.81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66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1 (0.01-1.2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07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CP-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 (0.27-1.34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14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3 (0-2.5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12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TNF-b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67 (0.49-27.76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08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9 (0.37-6.8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53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PlGF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24 (0.54-9.27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66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4 (0.06-19.6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97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Flt-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3 (0.75-2.3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34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.97 (0.8-123.8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07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R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1 (0.63-3.62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57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58 (0.21-147.1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30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Eotaxin-3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2 (0.23-1.66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4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 (0.25-3.2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87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7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6 (0.4-1.4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03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 (0.56-1.4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64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b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1 (0.79-1.56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5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7 (0-1.1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05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2/IL-23p4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4 (0.32-1.73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88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63 (0.41-52.5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21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TARC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 (0.6-3.23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36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19 (0.65-7.3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20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Eotaxin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5 (0.1-2.99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9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1 (0-509.6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40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P-1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5 (0.52-1.4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25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7 (0.01-7.7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44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7 (0.7-1.9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45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9 (0.52-1.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65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VCAM-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1 (0.44-5.23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1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2 (0-227518.2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86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Tie-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6 (0.02-12.91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49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3 (0-10704419903962134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92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IP-3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4 (0.54-1.66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44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7 (0.97-1.1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18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lastRenderedPageBreak/>
              <w:t>IL-27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2 (0.47-3.04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08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94.57 (0-29757635.2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33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CP-4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3 (0.47-1.8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37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2 (0.01-7.7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40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FN-g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4 (0.73-1.48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49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3 (0.94-1.1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49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bFGF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7 (0.7-1.3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57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2 (0.47-2.1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96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6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1 (0.25-2.62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26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5 (0-904.9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96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SA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5 (0.56-1.61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43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7 (0.01-50.2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85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VEGF-C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 (0.34-2.4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38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4 (0.03-33.3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98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VEGF-D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8 (0.25-5.66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38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9 (0-66052.1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84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VEGF.Angio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5 (0.45-2.42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13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37 (0.22-51.6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38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DC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5 (0.33-2.7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25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59 (0-5715.4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67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7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6 (0.16-5.6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6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(0.98-1.0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72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CAM-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1 (0.21-4.81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89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34 (0-101535.9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0.87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7A Gen B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NA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7D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NA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2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NA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3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NA</w:t>
            </w:r>
          </w:p>
        </w:tc>
      </w:tr>
      <w:tr w:rsidR="006C7AA7" w:rsidTr="006C7A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5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" w:type="pct"/>
          </w:tcPr>
          <w:p w:rsidR="006C7AA7" w:rsidRDefault="006C7AA7" w:rsidP="001F1121">
            <w:pPr>
              <w:pStyle w:val="Compact"/>
              <w:jc w:val="right"/>
            </w:pPr>
            <w:r>
              <w:t>NA</w:t>
            </w:r>
          </w:p>
        </w:tc>
      </w:tr>
    </w:tbl>
    <w:p w:rsidR="001F1121" w:rsidRDefault="001F1121"/>
    <w:p w:rsidR="001F1121" w:rsidRDefault="001F1121" w:rsidP="001F1121">
      <w:r>
        <w:t>Table S7B. Pasireotide group i</w:t>
      </w:r>
      <w:r w:rsidRPr="001F1121">
        <w:t xml:space="preserve">nflammatory </w:t>
      </w:r>
      <w:r>
        <w:t>overall survival</w:t>
      </w:r>
      <w:r w:rsidRPr="001F1121">
        <w:t xml:space="preserve"> correlations</w:t>
      </w:r>
      <w:r>
        <w:t xml:space="preserve"> for baseline and ratio of change from baseline to day 14 (Pepper panel)</w:t>
      </w:r>
    </w:p>
    <w:p w:rsidR="001F1121" w:rsidRDefault="001F1121"/>
    <w:tbl>
      <w:tblPr>
        <w:tblStyle w:val="ListTable2-Accent1"/>
        <w:tblW w:w="4076" w:type="pct"/>
        <w:tblLook w:val="07E0" w:firstRow="1" w:lastRow="1" w:firstColumn="1" w:lastColumn="1" w:noHBand="1" w:noVBand="1"/>
      </w:tblPr>
      <w:tblGrid>
        <w:gridCol w:w="1843"/>
        <w:gridCol w:w="1407"/>
        <w:gridCol w:w="831"/>
        <w:gridCol w:w="2689"/>
        <w:gridCol w:w="860"/>
      </w:tblGrid>
      <w:tr w:rsidR="006C7AA7" w:rsidTr="006C7A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arker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R-Base (95% CI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-Base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R-Ratio (95% CI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P-Ratio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D-dimer (n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7 (0.08-0.87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28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0.2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01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lastRenderedPageBreak/>
              <w:t>MMP3 (p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63 (0.91-7.5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73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921.8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37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TNFRII (p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2 (0.42-3.38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33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.75 (0-1032120.6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56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1RL/ST2 (p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1 (0.34-1.98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49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7 (0.19-15.3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63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REG3A (n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5 (0.26-2.2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0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1 (0.02-8.0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55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Paraoxonase (U/u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6 (0.14-3.1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94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8.01 (0-7715745.7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50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TNFRI (p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7 (0.49-5.9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07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48 (0-223380.7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78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6Ra (p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6 (0.23-11.3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38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1 (0-4463939886519317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953</w:t>
            </w:r>
          </w:p>
        </w:tc>
      </w:tr>
      <w:tr w:rsidR="006C7AA7" w:rsidTr="006C7A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RANTES (p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98 (0.59-1.62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928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7.96 (0.05-14757.9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298</w:t>
            </w:r>
          </w:p>
        </w:tc>
      </w:tr>
    </w:tbl>
    <w:p w:rsidR="001F1121" w:rsidRDefault="001F1121"/>
    <w:p w:rsidR="001F1121" w:rsidRDefault="001F1121">
      <w:r>
        <w:t>Table S8A: Pasireotide group i</w:t>
      </w:r>
      <w:r w:rsidRPr="001F1121">
        <w:t>nflammatory aGVHD correlations</w:t>
      </w:r>
      <w:r>
        <w:t xml:space="preserve"> (54-plex</w:t>
      </w:r>
      <w:r w:rsidR="00BF4573">
        <w:t xml:space="preserve"> panel</w:t>
      </w:r>
      <w:r>
        <w:t>)</w:t>
      </w:r>
    </w:p>
    <w:tbl>
      <w:tblPr>
        <w:tblStyle w:val="ListTable2-Accent1"/>
        <w:tblW w:w="4154" w:type="pct"/>
        <w:tblLook w:val="07E0" w:firstRow="1" w:lastRow="1" w:firstColumn="1" w:lastColumn="1" w:noHBand="1" w:noVBand="1"/>
      </w:tblPr>
      <w:tblGrid>
        <w:gridCol w:w="1420"/>
        <w:gridCol w:w="1893"/>
        <w:gridCol w:w="782"/>
        <w:gridCol w:w="2889"/>
        <w:gridCol w:w="792"/>
      </w:tblGrid>
      <w:tr w:rsidR="006C7AA7" w:rsidTr="006C7A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arker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R-Base (95% CI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-Base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R-Ratio (95% CI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P-Ratio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Flt-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59 (0.69-9.71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57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14.38 (0.09-58869221.8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13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2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28 (0.68-7.62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8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6 (0.05-1.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11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IP-1b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57 (0.77-8.61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26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7.24 (0.41-5424.3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11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PlGF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929.94 (0.58-170826616.63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64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13.01 (0.22-13287050.7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10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TNF-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76 (0.72-19.6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16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2.01 (0.37-4733.6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12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8.Pro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48 (0.71-8.67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53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55 (0.26-168.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25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7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11 (0.64-6.99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2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2 (0.7-2.8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33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15 (0.84-5.51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13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3 (0.78-1.1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41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3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64 (0.76-3.54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06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5 (0.84-1.0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43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VCAM-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.64 (0.48-445.12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23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43.4 (0-720102529032.2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48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2p7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5 (0.75-3.17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34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3 (0.38-4.6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65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R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93 (0.58-6.36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8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2.05 (0.23-22372.1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14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6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64 (0.66-4.0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86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(0.98-1.0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59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lastRenderedPageBreak/>
              <w:t>GM-CSF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16 (0.35-13.2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03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 (0.03-1.6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13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CRP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6 (0.16-1.94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59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69.0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23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VEGF.Angio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8 (0.47-6.93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9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.48 (0.18-1709.4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22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Tie-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2 (0-15.46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9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2.10925099623046e+2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79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Eotaxin-3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9 (0.09-2.76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16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25 (0.1-15.7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86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CP-4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68 (0.45-6.34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43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8 (0-52.5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70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b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1 (0.32-2.01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46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3 (0-3.0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14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27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7 (0.17-12.79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28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8057928.82 (0.05-17060600902245170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09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4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5 (0.44-2.0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9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2 (0-4.4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25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DC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9 (0.13-4.68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9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68.88 (0.02-29013121.7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21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IP-3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4 (0.5-2.59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5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 (0.74-5.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17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VEGF-C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8 (0.23-4.22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74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.94 (0.1-4604.8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25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CP-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1 (0.21-2.41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86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6 (0-10.2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28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2 (0.52-1.98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63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8 (0.31-1.4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33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TARC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 (0.17-2.93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2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.56 (0.13-716.2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30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CAM-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1 (0.13-9.77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27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80.3 (0-18189217752.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44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TSLP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8 (0.43-2.7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65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94 (0.13-67.7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50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bFGF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3 (0.66-1.62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97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9 (0.44-3.2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72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FN-g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4 (0.47-1.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59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2 (0.6-2.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71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2/IL-23p4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3 (0.3-2.29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2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14 (0.03-161.6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72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7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62 (0.17-15.87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77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6 (0.86-1.3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58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SA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3 (0.45-2.32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5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35 (0.01-4433.5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62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Eotaxin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5 (0.08-5.33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84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5 (0-2178215.3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95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5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 (0.18-4.4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99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9 (0.85-1.1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92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P-1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4 (0.5-2.18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1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1 (0.01-162.5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96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VEGF-D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9 (0.06-10.6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6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61 (0-21725747.0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95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6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4 (0.2-6.34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8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1 (0-8643.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99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7A Gen B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NA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7D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NA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2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NA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3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NA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lastRenderedPageBreak/>
              <w:t>IL-5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NA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IP-1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NA</w:t>
            </w:r>
          </w:p>
        </w:tc>
      </w:tr>
      <w:tr w:rsidR="006C7AA7" w:rsidTr="006C7A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TNF-b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NA</w:t>
            </w:r>
          </w:p>
        </w:tc>
      </w:tr>
    </w:tbl>
    <w:p w:rsidR="001F1121" w:rsidRDefault="001F1121"/>
    <w:p w:rsidR="001F1121" w:rsidRDefault="001F1121" w:rsidP="001F1121">
      <w:r>
        <w:t>Table S8B: Pasireotide group i</w:t>
      </w:r>
      <w:r w:rsidRPr="001F1121">
        <w:t>nflammatory aGVHD correlations</w:t>
      </w:r>
      <w:r>
        <w:t xml:space="preserve"> (Pepper panel)</w:t>
      </w:r>
    </w:p>
    <w:tbl>
      <w:tblPr>
        <w:tblStyle w:val="ListTable2-Accent1"/>
        <w:tblW w:w="4134" w:type="pct"/>
        <w:tblLook w:val="07E0" w:firstRow="1" w:lastRow="1" w:firstColumn="1" w:lastColumn="1" w:noHBand="1" w:noVBand="1"/>
      </w:tblPr>
      <w:tblGrid>
        <w:gridCol w:w="1654"/>
        <w:gridCol w:w="1209"/>
        <w:gridCol w:w="796"/>
        <w:gridCol w:w="3271"/>
        <w:gridCol w:w="809"/>
      </w:tblGrid>
      <w:tr w:rsidR="006C7AA7" w:rsidTr="006C7A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arker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R-Base (95% CI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-Base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R-Ratio (95% CI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P-Ratio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MP3 (p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5 (0.38-6.32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38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8522.2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29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RANTES (p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7 (0.32-1.88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7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30.33 (0.01-40309737.1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27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1RL/ST2 (p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96 (0.31-28.4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48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29.97 (0.19-979216.6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12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6Ra (p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54 (0.32-231.44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0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3806234061991e+19 (0-4.29054332116524e+4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17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TNFRII (p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21 (0.32-15.33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23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561.9 (0-13907298061314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40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D-dimer (n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87 (0.43-8.06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0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9 (0-5120.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88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REG3A (n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8 (0.45-4.8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15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7 (0.02-32.0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93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Paraoxonase (U/u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8 (0.07-6.4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39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72.15 (0-41457405020.9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327</w:t>
            </w:r>
          </w:p>
        </w:tc>
      </w:tr>
      <w:tr w:rsidR="006C7AA7" w:rsidTr="006C7A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TNFRI (p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.5 (0.19-11.79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699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53.12 (0-10574466932.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684</w:t>
            </w:r>
          </w:p>
        </w:tc>
      </w:tr>
    </w:tbl>
    <w:p w:rsidR="001F1121" w:rsidRDefault="001F1121" w:rsidP="001F1121">
      <w:r>
        <w:t>Table S9A: Pasireotide group inflammatory c</w:t>
      </w:r>
      <w:r w:rsidRPr="001F1121">
        <w:t>GVHD correlations</w:t>
      </w:r>
      <w:r>
        <w:t xml:space="preserve"> (54-plex panel)</w:t>
      </w:r>
    </w:p>
    <w:tbl>
      <w:tblPr>
        <w:tblStyle w:val="ListTable2-Accent1"/>
        <w:tblW w:w="4095" w:type="pct"/>
        <w:tblLook w:val="07E0" w:firstRow="1" w:lastRow="1" w:firstColumn="1" w:lastColumn="1" w:noHBand="1" w:noVBand="1"/>
      </w:tblPr>
      <w:tblGrid>
        <w:gridCol w:w="1501"/>
        <w:gridCol w:w="1597"/>
        <w:gridCol w:w="818"/>
        <w:gridCol w:w="2906"/>
        <w:gridCol w:w="844"/>
      </w:tblGrid>
      <w:tr w:rsidR="006C7AA7" w:rsidTr="006C7A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arker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R-Base (95% CI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-Base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R-Ratio (95% CI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P-Ratio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Eotaxin-3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88 (0.49-16.87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4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32 (0.21-25.6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49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lastRenderedPageBreak/>
              <w:t>ICAM-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.8 (0.67-243.96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9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2.59 (0-1314176619.8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56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3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4 (0.24-1.2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3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2 (0.64-1.3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66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6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83 (0.63-37.01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29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14 (0-109710.6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66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7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21 (0.67-7.24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9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4 (0.69-2.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39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R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2 (0.66-7.34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0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.57 (0.1-1894.7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30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P-1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45 (0.79-7.57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2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.68 (0.07-13557.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26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DC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78 (0.46-16.62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64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2 (0-678.1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47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PlGF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34 (0.44-42.49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07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.29 (0.27-2038.7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16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TARC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34 (0.61-18.27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65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61 (0.17-15.1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67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TSLP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75 (0.64-4.76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74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 (0.01-6.3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43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VCAM-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2.29 (0.79-2256.89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65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1.55 (0-176469128817.0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63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VEGF-C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24 (0.79-34.54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85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3.25 (0.33-16412.8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12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VEGF.Angio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18 (0.54-8.89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76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2 (0.01-30.9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75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2/IL-23p4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47 (0.74-8.3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43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9 (0.03-84.1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81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CRP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7 (0.64-3.3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6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6.08 (0.03-139584.0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28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GM-CSF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57 (0.42-15.57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05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2 (0.08-2.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30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FN-g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3 (0.67-3.51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16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6 (0.27-7.7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66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IP-3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7 (0.69-2.72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7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3 (0.76-1.1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52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TNF-b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2 (0-9.0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39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2 (0.04-4.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48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lastRenderedPageBreak/>
              <w:t>MCP-4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9 (0.18-1.97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9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1 (0.01-270.1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89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2p7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8 (0.41-1.49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5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1 (0.45-4.3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55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b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4 (0.64-2.8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43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99 (0.04-389.5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55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8.Pro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9 (0.44-1.43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3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 (0.02-3.4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29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bFGF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1 (0.71-1.7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38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7 (0.51-3.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53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Flt-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2 (0.48-3.02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94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.69 (0.02-16301.2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42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6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8 (0.57-1.36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7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7 (0.88-1.0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59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IP-1b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7 (0.48-1.5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27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6 (0.03-4.1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41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SA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22 (0.51-2.9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59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5.64 (0.05-192918.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24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TNF-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22 (0.64-2.3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43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3 (0.21-2.5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61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7 (0.46-1.6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75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8 (0.43-1.8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73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5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3 (0.15-3.51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9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(0.86-1.1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99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9 (0.46-1.72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26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4 (0.8-1.0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40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4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1 (0.46-1.82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94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1 (0.52-3.8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50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27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24 (0.2-7.8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2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73299.28 (0.02-36768214223357.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13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IP-1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3 (0.66-1.59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1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 (0.7-1.1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41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Tie-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8 (0.01-200.63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0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52674887120906.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31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CP-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5 (0.3-2.96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27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64 (0.02-362.7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69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Eotaxin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3 (0.16-8.09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0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4 (0-476681.5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93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lastRenderedPageBreak/>
              <w:t>IL-2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2 (0.34-3.07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67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18 (0.36-13.2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39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VEGF-D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8 (0.08-12.6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89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1 (0-4366477.8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93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3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05 (0-Inf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Inf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1.00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7A Gen B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NA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7D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NA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2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NA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5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NA</w:t>
            </w:r>
          </w:p>
        </w:tc>
      </w:tr>
      <w:tr w:rsidR="006C7AA7" w:rsidTr="006C7A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7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NA</w:t>
            </w:r>
          </w:p>
        </w:tc>
      </w:tr>
    </w:tbl>
    <w:p w:rsidR="001F1121" w:rsidRDefault="001F1121" w:rsidP="001F1121"/>
    <w:p w:rsidR="001F1121" w:rsidRDefault="001F1121" w:rsidP="001F1121">
      <w:r>
        <w:t>Table S9B: Pasireotide group inflammatory c</w:t>
      </w:r>
      <w:r w:rsidRPr="001F1121">
        <w:t>GVHD correlations</w:t>
      </w:r>
      <w:r>
        <w:t xml:space="preserve"> (Pepper panel)</w:t>
      </w:r>
    </w:p>
    <w:tbl>
      <w:tblPr>
        <w:tblStyle w:val="ListTable2-Accent1"/>
        <w:tblW w:w="4091" w:type="pct"/>
        <w:tblLook w:val="07E0" w:firstRow="1" w:lastRow="1" w:firstColumn="1" w:lastColumn="1" w:noHBand="1" w:noVBand="1"/>
      </w:tblPr>
      <w:tblGrid>
        <w:gridCol w:w="1793"/>
        <w:gridCol w:w="1327"/>
        <w:gridCol w:w="821"/>
        <w:gridCol w:w="2871"/>
        <w:gridCol w:w="846"/>
      </w:tblGrid>
      <w:tr w:rsidR="006C7AA7" w:rsidTr="006C7A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arker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R-Base (95% CI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-Base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R-Ratio (95% CI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P-Ratio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1RL/ST2 (p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5 (0.03-0.91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39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.82 (0.16-1763.8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23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REG3A (n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98 (1.05-76.72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45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1 (0-2.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09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RANTES (p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9 (0.82-4.41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33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4.54 (0.01-1600855.1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30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D-dimer (n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81 (0.75-19.4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07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77.31 (0.02-39362336.6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21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TNFRII (p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85 (0.56-42.03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5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27.66 (0-35213898574683.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49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TNFRI (p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3 (0.23-22.87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77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9952.87 (0-43008488207223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33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6Ra (p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71 (0.09-33.5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2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40294967740246969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57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MP3 (p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8 (0.26-3.7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79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47464.7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451</w:t>
            </w:r>
          </w:p>
        </w:tc>
      </w:tr>
      <w:tr w:rsidR="006C7AA7" w:rsidTr="006C7A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Paraoxonase (U/u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.03 (0.12-8.59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978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2.95 (0-25971184.1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729</w:t>
            </w:r>
          </w:p>
        </w:tc>
      </w:tr>
    </w:tbl>
    <w:p w:rsidR="001F1121" w:rsidRDefault="001F1121"/>
    <w:p w:rsidR="001F1121" w:rsidRDefault="001F1121" w:rsidP="001F1121">
      <w:r>
        <w:t>Table S10A: Pasireotide group inflammatory TRM</w:t>
      </w:r>
      <w:r w:rsidRPr="001F1121">
        <w:t xml:space="preserve"> correlations</w:t>
      </w:r>
      <w:r>
        <w:t xml:space="preserve"> (54-plex panel)</w:t>
      </w:r>
    </w:p>
    <w:tbl>
      <w:tblPr>
        <w:tblStyle w:val="ListTable2-Accent1"/>
        <w:tblW w:w="4119" w:type="pct"/>
        <w:tblLook w:val="07E0" w:firstRow="1" w:lastRow="1" w:firstColumn="1" w:lastColumn="1" w:noHBand="1" w:noVBand="1"/>
      </w:tblPr>
      <w:tblGrid>
        <w:gridCol w:w="1468"/>
        <w:gridCol w:w="1418"/>
        <w:gridCol w:w="804"/>
        <w:gridCol w:w="3198"/>
        <w:gridCol w:w="823"/>
      </w:tblGrid>
      <w:tr w:rsidR="006C7AA7" w:rsidTr="006C7A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arker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R-Base (95% CI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-Base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R-Ratio (95% CI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P-Ratio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lastRenderedPageBreak/>
              <w:t>bFGF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1 (0.7-6.3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86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.32 (0.62-208.2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10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R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 (0.47-33.74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0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34.99 (0.12-6021393.5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13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CP-4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4 (0.01-1.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03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120.2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17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DC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85 (0.52-45.66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68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923.85 (0.01-104530750407.7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19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IP-1b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06 (0.94-4.52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7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.54 (0.42-314.7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14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TNF-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65 (0.97-7.24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58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26 (0.81-48.4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07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VEGF.Angio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36 (0.69-41.82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09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8.23 (0.45-160960.6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08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8.Pro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73 (0.83-3.59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4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18 (0.26-147.1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26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Flt-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1 (0-2.74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06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3 (0-119077.7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64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FN-g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66 (0.77-3.6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0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5 (0.39-2.3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90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IP-1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6 (0.85-2.17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99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1 (0.84-1.2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90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b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86 (0.59-5.89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9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1 (0-7.3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17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PlGF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1 (0-4.1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35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13.2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17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Eotaxin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.79 (0.1-1705.1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07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175.06 (0-115117344598300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49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2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36 (0.44-12.5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14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 (0.07-3.4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47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Tie-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2 (0-22.8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65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1.10752701845739e+2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42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CAM-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66 (0.18-173.87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2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7 (0-34746884241.5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84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2 (0.22-1.71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53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4 (0.36-2.4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90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SA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3 (0.34-15.41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9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07.05 (0-10848873585.4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49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lastRenderedPageBreak/>
              <w:t>IL-7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02 (0.13-32.24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19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3 (0.98-1.0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20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VEGF-C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8 (0.21-11.97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6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9.06 (0.05-16397.8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29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VCAM-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5 (0.01-17.76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97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986763.39 (0-2396165510631132364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32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2 (0.29-2.33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05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5 (0.84-1.0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46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IP-3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74 (0.34-8.89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8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7 (0.58-3.7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41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Eotaxin-3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4 (0.07-5.93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9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5 (0.02-12.3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70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7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2 (0.15-2.57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6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1 (0.31-2.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65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4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8 (0.54-3.52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 (0.52-3.2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57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6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 (0.7-1.74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74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2 (0.93-1.1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69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3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8 (0.71-1.9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24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6 (0.76-1.2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74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CRP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63 (0.35-7.57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32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93 (0-14669888.8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83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2p7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2 (0.53-2.7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59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9 (0.25-3.9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98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27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4 (0.07-5.69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9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2 (0-1215554748.5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99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6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2 (0.12-18.92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47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20.95 (0.01-125471108.3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25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GM-CSF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6 (0.1-6.13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0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1 (0.25-9.2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65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P-1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 (0.34-2.41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34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1 (0-336.6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67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VEGF-D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 (0.02-39.61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1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8317245.7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53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7D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3 (0.28-3.83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65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29 (0.72-2.3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39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3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(0-Inf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(0-Inf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1.00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lastRenderedPageBreak/>
              <w:t>IL-12/IL-23p4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NA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5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NA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17A Gen B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NA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2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NA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-5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NA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CP-1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NA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TARC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NA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TNF-b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NA</w:t>
            </w:r>
          </w:p>
        </w:tc>
      </w:tr>
      <w:tr w:rsidR="006C7AA7" w:rsidTr="006C7A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TSLP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NA</w:t>
            </w:r>
          </w:p>
        </w:tc>
      </w:tr>
    </w:tbl>
    <w:p w:rsidR="001F1121" w:rsidRDefault="001F1121" w:rsidP="001F1121"/>
    <w:p w:rsidR="001F1121" w:rsidRDefault="001F1121" w:rsidP="001F1121">
      <w:r>
        <w:t>Table S10B: Pasireotide group inflammatory TRM</w:t>
      </w:r>
      <w:r w:rsidRPr="001F1121">
        <w:t xml:space="preserve"> correlations</w:t>
      </w:r>
      <w:r>
        <w:t xml:space="preserve"> (Pepper panel)</w:t>
      </w:r>
    </w:p>
    <w:tbl>
      <w:tblPr>
        <w:tblStyle w:val="ListTable2-Accent1"/>
        <w:tblW w:w="4137" w:type="pct"/>
        <w:tblLook w:val="07E0" w:firstRow="1" w:lastRow="1" w:firstColumn="1" w:lastColumn="1" w:noHBand="1" w:noVBand="1"/>
      </w:tblPr>
      <w:tblGrid>
        <w:gridCol w:w="1645"/>
        <w:gridCol w:w="1222"/>
        <w:gridCol w:w="794"/>
        <w:gridCol w:w="3277"/>
        <w:gridCol w:w="806"/>
      </w:tblGrid>
      <w:tr w:rsidR="006C7AA7" w:rsidTr="006C7A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arker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R-Base (95% CI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-Base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R-Ratio (95% CI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P-Ratio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MMP3 (p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63 (0.34-20.2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53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61416.79 (0-42014646584389702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32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RANTES (p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.87 (0.12-1163.2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9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3459098536161681418 (0-9.69635372470697e+5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31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1RL/ST2 (p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8 (0.11-2.11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34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 (0-9.5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41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D-dimer (n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 (0.1-3.58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76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1528.4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33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Paraoxonase (U/u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82 (0.12-26.91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64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2323693.4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52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TNFRI (p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5 (0.1-17.4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20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8 (0-2134597457.6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91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TNFRII (p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4 (0.11-6.53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66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1.82 (0-717488634648.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66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t>IL6Ra (p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03 (0.04-93.93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18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08 (0-1.0642917538371e+3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963</w:t>
            </w:r>
          </w:p>
        </w:tc>
      </w:tr>
      <w:tr w:rsidR="006C7AA7" w:rsidTr="006C7A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</w:pPr>
            <w:r>
              <w:lastRenderedPageBreak/>
              <w:t>REG3A (ng/ml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99 (0.22-4.5)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986</w:t>
            </w:r>
          </w:p>
        </w:tc>
        <w:tc>
          <w:tcPr>
            <w:tcW w:w="0" w:type="auto"/>
          </w:tcPr>
          <w:p w:rsidR="006C7AA7" w:rsidRDefault="006C7AA7" w:rsidP="001F1121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.11 (0.02-249.5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1F1121">
            <w:pPr>
              <w:pStyle w:val="Compact"/>
              <w:jc w:val="right"/>
            </w:pPr>
            <w:r>
              <w:t>0.759</w:t>
            </w:r>
          </w:p>
        </w:tc>
      </w:tr>
    </w:tbl>
    <w:p w:rsidR="001F1121" w:rsidRDefault="001F1121"/>
    <w:p w:rsidR="001F1121" w:rsidRDefault="001F1121" w:rsidP="001F1121">
      <w:r>
        <w:t>Table S11: Pasireotide group metabolomics change from baseline to D14</w:t>
      </w:r>
      <w:r w:rsidR="0032103F">
        <w:t>, median/range followed by significance testing</w:t>
      </w:r>
      <w:r w:rsidR="00ED464C">
        <w:t xml:space="preserve"> (Conventional, Amino Acid-AA, Acylcarnitines-AC)</w:t>
      </w:r>
    </w:p>
    <w:p w:rsidR="001555EA" w:rsidRDefault="001555EA" w:rsidP="001F1121">
      <w:r>
        <w:t>Median/</w:t>
      </w:r>
      <w:r w:rsidR="0032103F">
        <w:t>range</w:t>
      </w:r>
    </w:p>
    <w:tbl>
      <w:tblPr>
        <w:tblStyle w:val="ListTable2-Accent1"/>
        <w:tblW w:w="5000" w:type="pct"/>
        <w:tblLook w:val="07E0" w:firstRow="1" w:lastRow="1" w:firstColumn="1" w:lastColumn="1" w:noHBand="1" w:noVBand="1"/>
      </w:tblPr>
      <w:tblGrid>
        <w:gridCol w:w="1874"/>
        <w:gridCol w:w="773"/>
        <w:gridCol w:w="2925"/>
        <w:gridCol w:w="833"/>
        <w:gridCol w:w="2955"/>
      </w:tblGrid>
      <w:tr w:rsidR="001555EA" w:rsidTr="001555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Biomarker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.Pre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dian(range).Pre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.D1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Median(range).D14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HBUT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.95 (10 - 219.6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25.5 (5.4 - 1195.1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LACT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55 (0.9 - 9.4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2.9 (0.7 - 4.5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NEFA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8 (0.15 - 1.25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58 (0.12 - 1.46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TG-B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8 (57 - 288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134 (61 - 281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Glycerol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85 (0.12 - 2.17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9 (0.13 - 2.39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Gly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6.0021 (142.5214 - 520.816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176.7743 (145.8621 - 497.9013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Ala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8.7707 (227.4553 - 479.3152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253.8248 (171.7797 - 378.1953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Ser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3.4702 (56.7379 - 159.7095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92.7004 (63.4555 - 150.7226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Pro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3.255 (174.2531 - 370.8679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137.0511 (66.7229 - 245.8402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Val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5.4076 (135.553 - 378.3829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289.9403 (183.9655 - 458.8643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Leu/Ile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4.9673 (116.0078 - 325.4459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156.5679 (113.7713 - 255.8592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Met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.6928 (14.1255 - 44.6465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19.7947 (10.2932 - 48.924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His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8.5421 (47.973 - 112.4417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67.4494 (48.8951 - 103.4059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Phe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3.9767 (43.3352 - 108.0441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130.3545 (64.7003 - 662.9399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Tyr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1.7545 (41.403 - 122.7967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66.2509 (34.8971 - 99.0059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Asx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.4049 (8.2755 - 18.2516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8.6716 (5.5347 - 11.5582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Glx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5.6141 (92.532 - 255.0449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104.726 (77.1977 - 166.1457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lastRenderedPageBreak/>
              <w:t>Orn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0.9775 (76.173 - 163.6922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103.3367 (66.0259 - 276.6608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it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9.8694 (14.2978 - 56.7306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9.0788 (3.8718 - 23.8409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Arg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6.3397 (9.4125 - 114.437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36.1453 (9.7334 - 96.2199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2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0805 (2.9339 - 10.3061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5.2698 (0.935 - 12.4137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3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625 (0.0772 - 0.6626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2532 (0.0999 - 0.5364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4/Ci4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861 (0.0453 - 0.3195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12 (0.0479 - 0.4305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5:1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408 (0.0226 - 0.0699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321 (0.0203 - 0.0544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5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235 (0.0429 - 0.3642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679 (0.0313 - 0.1602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4-OH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206 (0.0077 - 0.0837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249 (0.0034 - 0.1471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6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391 (0.0246 - 0.0986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358 (0.0161 - 0.0867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5-OH/C3-DC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312 (0.007 - 0.0517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25 (0.0126 - 0.0762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4-DC/Ci4-DC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381 (0.0179 - 0.0582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259 (0.0102 - 0.0515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8:1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034 (0.0644 - 0.5862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105 (0.0528 - 0.5176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8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748 (0.0161 - 0.1158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449 (0.0064 - 0.1164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5-DC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406 (0.0208 - 0.103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342 (0.0121 - 0.1112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8:1-OH/C6:1-DC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265 (0.0075 - 0.0465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138 (0.0063 - 0.0429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6-DC/C8-OH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526 (0.0243 - 0.1091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605 (0.0211 - 0.1226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10:3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951 (0.0241 - 0.15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52 (0.0284 - 0.2089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10:2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23 (0.0067 - 0.0438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138 (0.0053 - 0.039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10:1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005 (0.0261 - 0.1754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766 (0.0229 - 0.2316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1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105 (0.0366 - 0.1849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616 (0.0137 - 0.1809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7-DC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102 (0.0036 - 0.0222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113 (0.0012 - 0.0223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8:1-DC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271 (0.0098 - 0.0654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168 (0.0045 - 0.0442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10-OH/C8-DC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212 (0.0093 - 0.0732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202 (0.0043 - 0.0441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12:1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622 (0.0192 - 0.1134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471 (0.0073 - 0.1025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12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577 (0.0214 - 0.1362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37 (0.0068 - 0.0745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12-OH/C10-DC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61 (0.0026 - 0.0167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045 (0.0011 - 0.0135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14:2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369 (0.009 - 0.07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28 (0.0017 - 0.067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14:1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501 (0.0173 - 0.1051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402 (0.006 - 0.0912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14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25 (0.0137 - 0.0651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186 (0.0056 - 0.0347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14:1-OH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135 (0.0062 - 0.027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086 (0.0015 - 0.0223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14-OH/C12-DC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9 (0.0036 - 0.0148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058 (0.0026 - 0.0653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lastRenderedPageBreak/>
              <w:t>C16:2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77 (0.0015 - 0.0199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054 (4e-04 - 0.0147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16:1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221 (0.0084 - 0.0647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19 (0.0013 - 0.0379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16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066 (0.0433 - 0.2717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622 (0.0167 - 0.1449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16:1-OH/C14:1-DC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64 (0.0025 - 0.0172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061 (0.0017 - 0.014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16-OH/C14-DC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38 (0.0017 - 0.0207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046 (0.0015 - 0.0086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18:2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122 (0.0241 - 0.4322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482 (0.0122 - 0.1037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18:1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687 (0.0394 - 0.5768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787 (0.0142 - 0.236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18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469 (0.0179 - 0.1325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216 (0.008 - 0.0542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18:2-OH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35 (0.0014 - 0.0101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034 (6e-04 - 0.0082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18:1-OH/C16:1-DC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41 (0.0017 - 0.014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045 (0.0025 - 0.0142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18-OH/C16-DC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67 (0.0029 - 0.0307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078 (0.0016 - 0.0179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20:4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104 (0.001 - 0.0635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049 (0.0021 - 0.007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39 (0.0016 - 0.0095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027 (0.001 - 0.006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18:1-DC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61 (0.0017 - 0.0237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06 (0.0016 - 0.0169)</w:t>
            </w:r>
          </w:p>
        </w:tc>
      </w:tr>
      <w:tr w:rsidR="001555EA" w:rsidTr="00155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20-OH/C18-DC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62 (0.0025 - 0.0332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052 (0.001 - 0.0103)</w:t>
            </w:r>
          </w:p>
        </w:tc>
      </w:tr>
      <w:tr w:rsidR="001555EA" w:rsidTr="001555E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C22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0019 (0.001 - 0.0051)</w:t>
            </w:r>
          </w:p>
        </w:tc>
        <w:tc>
          <w:tcPr>
            <w:tcW w:w="0" w:type="auto"/>
          </w:tcPr>
          <w:p w:rsidR="001555EA" w:rsidRDefault="001555EA" w:rsidP="001555EA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555EA" w:rsidRDefault="001555EA" w:rsidP="001555EA">
            <w:pPr>
              <w:pStyle w:val="Compact"/>
            </w:pPr>
            <w:r>
              <w:t>0.0016 (8e-04 - 0.0041)</w:t>
            </w:r>
          </w:p>
        </w:tc>
      </w:tr>
    </w:tbl>
    <w:p w:rsidR="001555EA" w:rsidRDefault="001555EA" w:rsidP="001F1121"/>
    <w:p w:rsidR="001555EA" w:rsidRDefault="001555EA" w:rsidP="001F1121">
      <w:r>
        <w:t>Significance testing:</w:t>
      </w:r>
    </w:p>
    <w:tbl>
      <w:tblPr>
        <w:tblStyle w:val="ListTable2-Accent1"/>
        <w:tblW w:w="3117" w:type="pct"/>
        <w:tblLook w:val="07E0" w:firstRow="1" w:lastRow="1" w:firstColumn="1" w:lastColumn="1" w:noHBand="1" w:noVBand="1"/>
      </w:tblPr>
      <w:tblGrid>
        <w:gridCol w:w="2554"/>
        <w:gridCol w:w="2295"/>
        <w:gridCol w:w="986"/>
      </w:tblGrid>
      <w:tr w:rsidR="006C7AA7" w:rsidTr="006C7A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Marker (Conventional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d mean diff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P-value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Glycerol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109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11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HBUT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820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45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LACT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604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78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NEFA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048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491</w:t>
            </w:r>
          </w:p>
        </w:tc>
      </w:tr>
      <w:tr w:rsidR="006C7AA7" w:rsidTr="006C7A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TG-B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0364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801</w:t>
            </w:r>
          </w:p>
        </w:tc>
      </w:tr>
    </w:tbl>
    <w:p w:rsidR="00ED464C" w:rsidRDefault="00ED464C" w:rsidP="00ED464C">
      <w:pPr>
        <w:pStyle w:val="FirstParagraph"/>
      </w:pPr>
      <w:bookmarkStart w:id="1" w:name="paired-t-test-result---aa"/>
      <w:bookmarkEnd w:id="1"/>
    </w:p>
    <w:tbl>
      <w:tblPr>
        <w:tblStyle w:val="ListTable2-Accent1"/>
        <w:tblW w:w="3029" w:type="pct"/>
        <w:tblLook w:val="07E0" w:firstRow="1" w:lastRow="1" w:firstColumn="1" w:lastColumn="1" w:noHBand="1" w:noVBand="1"/>
      </w:tblPr>
      <w:tblGrid>
        <w:gridCol w:w="1723"/>
        <w:gridCol w:w="2656"/>
        <w:gridCol w:w="1291"/>
      </w:tblGrid>
      <w:tr w:rsidR="006C7AA7" w:rsidTr="006C7A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Marker (AA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d mean diff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P-value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it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.6126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1.05e-0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Pro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9329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1.55e-0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Ala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4778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3.24e-0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Gly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4861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2.82e-0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Phe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368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3.4e-0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lastRenderedPageBreak/>
              <w:t>Asx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5967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9.18e-0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Val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49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0041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Glx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2130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012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His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1586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092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Arg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2841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1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Leu/Ile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1076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19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Met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1033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46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Tyr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920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42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Orn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0734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582</w:t>
            </w:r>
          </w:p>
        </w:tc>
      </w:tr>
      <w:tr w:rsidR="006C7AA7" w:rsidTr="006C7A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Ser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-0.018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86</w:t>
            </w:r>
          </w:p>
        </w:tc>
      </w:tr>
    </w:tbl>
    <w:p w:rsidR="00ED464C" w:rsidRDefault="00ED464C" w:rsidP="00ED464C">
      <w:pPr>
        <w:pStyle w:val="FirstParagraph"/>
      </w:pPr>
      <w:bookmarkStart w:id="2" w:name="paired-t-test-result---ac"/>
      <w:bookmarkEnd w:id="2"/>
    </w:p>
    <w:tbl>
      <w:tblPr>
        <w:tblStyle w:val="ListTable2-Accent1"/>
        <w:tblW w:w="3750" w:type="pct"/>
        <w:tblLook w:val="07E0" w:firstRow="1" w:lastRow="1" w:firstColumn="1" w:lastColumn="1" w:noHBand="1" w:noVBand="1"/>
      </w:tblPr>
      <w:tblGrid>
        <w:gridCol w:w="2758"/>
        <w:gridCol w:w="2827"/>
        <w:gridCol w:w="1435"/>
      </w:tblGrid>
      <w:tr w:rsidR="006C7AA7" w:rsidTr="006C7A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Marker (AC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d mean diff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P-value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8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.18025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6.56e-0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.22977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3.92e-0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8:1-OH/C6:1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74813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00041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8:1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72600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00082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9488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00090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: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.26511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0013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72567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0020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.04092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0028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5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33609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003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81060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0038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85654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0051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4-DC/Ci4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41306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0064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4:1-OH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6835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0062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20: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.18138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0086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0: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53081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013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2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58499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018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6049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026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0: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48548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02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20-OH/C18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49732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029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41086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032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8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58682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039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lastRenderedPageBreak/>
              <w:t>C2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4192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048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0-OH/C8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54209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064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6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63779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063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6:1-OH/C14:1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45681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064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4: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6313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091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2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49734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10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27584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11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2-OH/C10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49509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12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4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48553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13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6: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55993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13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7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38510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14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4/Ci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27943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17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5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23295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17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25797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29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0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17449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41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6-OH/C14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19274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47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4-OH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26423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52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:1-OH/C16:1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1248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58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:2-OH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14350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63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4-OH/C12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11292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75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-OH/C16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06223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76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5-OH/C3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3247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84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6-DC/C8-OH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0056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979</w:t>
            </w:r>
          </w:p>
        </w:tc>
      </w:tr>
      <w:tr w:rsidR="006C7AA7" w:rsidTr="006C7A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:1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-0.00994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0.97</w:t>
            </w:r>
          </w:p>
        </w:tc>
      </w:tr>
    </w:tbl>
    <w:p w:rsidR="00ED464C" w:rsidRDefault="00ED464C" w:rsidP="00ED464C">
      <w:pPr>
        <w:pStyle w:val="FirstParagraph"/>
      </w:pPr>
      <w:bookmarkStart w:id="3" w:name="paired-t-test-result---fecal"/>
      <w:bookmarkEnd w:id="3"/>
    </w:p>
    <w:p w:rsidR="00ED464C" w:rsidRDefault="00ED464C" w:rsidP="00ED464C">
      <w:r>
        <w:t>Table S12: Pasireotide group metabolomics correlation to overall survival (Conventional-C, Amino Acid-AA, Acylcarnitines-AC)</w:t>
      </w:r>
    </w:p>
    <w:tbl>
      <w:tblPr>
        <w:tblStyle w:val="ListTable2-Accent1"/>
        <w:tblW w:w="3931" w:type="pct"/>
        <w:tblLook w:val="07E0" w:firstRow="1" w:lastRow="1" w:firstColumn="1" w:lastColumn="1" w:noHBand="1" w:noVBand="1"/>
      </w:tblPr>
      <w:tblGrid>
        <w:gridCol w:w="1350"/>
        <w:gridCol w:w="2013"/>
        <w:gridCol w:w="933"/>
        <w:gridCol w:w="2072"/>
        <w:gridCol w:w="991"/>
      </w:tblGrid>
      <w:tr w:rsidR="006C7AA7" w:rsidTr="006C7A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Marker (C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R-Base (95% CI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-Base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R-Ratio (95% CI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P-Ratio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TG-B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2 (0.06-1.68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7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4 (0-36031.1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85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HBUT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8 (0.6-1.93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0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56 (0.67-18.9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3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LACT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26 (0.53-3.03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0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2 (0.61-1.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8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Glycerol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6 (0.47-1.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4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4 (0.58-1.2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355</w:t>
            </w:r>
          </w:p>
        </w:tc>
      </w:tr>
      <w:tr w:rsidR="006C7AA7" w:rsidTr="006C7A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NEFA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95 (0.42-2.1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90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.14 (0.78-1.6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497</w:t>
            </w:r>
          </w:p>
        </w:tc>
      </w:tr>
    </w:tbl>
    <w:p w:rsidR="00ED464C" w:rsidRDefault="00ED464C" w:rsidP="00ED464C">
      <w:pPr>
        <w:pStyle w:val="FirstParagraph"/>
      </w:pPr>
      <w:bookmarkStart w:id="4" w:name="os-result---aa"/>
      <w:bookmarkEnd w:id="4"/>
    </w:p>
    <w:tbl>
      <w:tblPr>
        <w:tblStyle w:val="ListTable2-Accent1"/>
        <w:tblW w:w="4095" w:type="pct"/>
        <w:tblLook w:val="07E0" w:firstRow="1" w:lastRow="1" w:firstColumn="1" w:lastColumn="1" w:noHBand="1" w:noVBand="1"/>
      </w:tblPr>
      <w:tblGrid>
        <w:gridCol w:w="1167"/>
        <w:gridCol w:w="1593"/>
        <w:gridCol w:w="819"/>
        <w:gridCol w:w="3243"/>
        <w:gridCol w:w="844"/>
      </w:tblGrid>
      <w:tr w:rsidR="006C7AA7" w:rsidTr="006C7A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Marker (AA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R-Base (95% CI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-Base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R-Ratio (95% CI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P-Ratio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Gly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.33 (0.9-142.49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6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9232724.58 (0.26-5381487925725045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06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Phe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7.46 (0.92-1520.3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5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1 (0-2.0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08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Orn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.68 (0.73-221.5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8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04127.89 (8.71-139960227065.7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02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it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71 (0.73-30.22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0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0.7 (0.93-57166.9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05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Asx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.02 (0.39-209.42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7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261.14 (0.79-23001324.0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05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Tyr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77 (0.44-173.39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5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3.47 (0.01-1871600.9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34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Pro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57 (0.29-44.42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2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107 (0.23-4194561594.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08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Met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72 (0.4-18.32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0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5 (0.01-34.6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72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Val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63 (0.09-73.8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7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2.7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06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His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9 (0.01-12.25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89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92.2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0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Arg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 (0.5-4.52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6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42 (0.11-366.3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36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Leu/Ile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21 (0.1-47.29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1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334920.0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48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Ser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8 (0.14-23.69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5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.38 (0-41936581.0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65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Ala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7 (0.18-15.71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4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57 (0-363834439.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922</w:t>
            </w:r>
          </w:p>
        </w:tc>
      </w:tr>
      <w:tr w:rsidR="006C7AA7" w:rsidTr="006C7A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Glx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65 (0.05-8.5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74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9530.89 (0-332099295890.9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301</w:t>
            </w:r>
          </w:p>
        </w:tc>
      </w:tr>
    </w:tbl>
    <w:p w:rsidR="00ED464C" w:rsidRDefault="00ED464C" w:rsidP="00ED464C">
      <w:pPr>
        <w:pStyle w:val="FirstParagraph"/>
      </w:pPr>
      <w:bookmarkStart w:id="5" w:name="os-result---ac"/>
      <w:bookmarkEnd w:id="5"/>
    </w:p>
    <w:tbl>
      <w:tblPr>
        <w:tblStyle w:val="ListTable2-Accent1"/>
        <w:tblW w:w="4031" w:type="pct"/>
        <w:tblLook w:val="07E0" w:firstRow="1" w:lastRow="1" w:firstColumn="1" w:lastColumn="1" w:noHBand="1" w:noVBand="1"/>
      </w:tblPr>
      <w:tblGrid>
        <w:gridCol w:w="1949"/>
        <w:gridCol w:w="1839"/>
        <w:gridCol w:w="857"/>
        <w:gridCol w:w="2002"/>
        <w:gridCol w:w="899"/>
      </w:tblGrid>
      <w:tr w:rsidR="006C7AA7" w:rsidTr="006C7A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Marker (AC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R-Base (95% CI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-Base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R-Ratio (95% CI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P-Ratio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20-OH/C18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.43 (1.34-115.48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27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0.0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01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lastRenderedPageBreak/>
              <w:t>C2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73 (1.19-38.24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3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0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00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6:1-OH/C14:1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03 (0.54-7.72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97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0.3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02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6-DC/C8-OH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58 (0.64-10.39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8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2 (0-1.0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05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0-OH/C8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56 (0.74-17.08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1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1 (0-1.0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05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4:1-OH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32 (0.56-9.58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4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1 (0-1.2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06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6-OH/C14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52 (0.75-16.5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1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1.2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05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-OH/C16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7 (0.44-4.9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3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2.7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09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:1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75 (0.58-5.2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2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2.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08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4 (0.37-6.4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5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84 (0.51-29.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9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9 (0.52-3.7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1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4 (0.07-1.6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8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5-OH/C3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6 (0.5-3.74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47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7 (0-5.5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3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8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62 (0.38-6.89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17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9 (0.02-2.2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8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9 (0.46-5.49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6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5 (0.01-2.6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9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4-OH/C12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69 (0.53-5.32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7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4 (0-4.3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6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81 (0.5-6.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69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2 (0.02-2.4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2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52 (0.64-9.89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8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9 (0-3.8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0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2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7 (0.45-6.44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3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1 (0-17.2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3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4-DC/Ci4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93 (0.46-8.05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6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4 (0-16.1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9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0: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78 (0.49-6.42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78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.33 (0.08-3942.2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30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8:1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3 (0.44-4.63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49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9 (0-9.7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30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7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94 (0.51-7.44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3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8 (0-13.0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33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4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4 (0.56-3.69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5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4 (0.01-4.3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33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5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4 (0.3-18.8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0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1 (0-155.3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35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: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9 (0.22-2.13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18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32 (0.32-16.5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40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4-OH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8 (0.48-5.19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5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7 (0.01-6.3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41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65 (0.39-6.9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9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4 (0.05-3.9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46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4: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4 (0.52-3.44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48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9 (0.02-6.4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51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:2-OH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2 (0.2-1.92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1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.61 (0-63385.2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59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6: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6 (0.62-4.1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3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1 (0.01-31.6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74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lastRenderedPageBreak/>
              <w:t>C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13 (0.48-9.58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2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 (0.12-7.0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91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8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8 (0.46-4.74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2 (0.35-2.9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97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6 (0.37-4.95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4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2 (0-10.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34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20: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8 (0.33-5.75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5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4 (0-125.4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72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0: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5 (0.37-4.93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49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3 (0.07-25.9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84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3 (0.31-5.71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0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3 (0-13.8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39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2-OH/C10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21 (0.41-3.58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28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7 (0-13.9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43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5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2 (0.42-3.4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38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9 (0.01-44.8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90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:1-OH/C16:1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9 (0.34-4.15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8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0.1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01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8:1-OH/C6:1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3 (0.35-3.6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4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.97 (0.11-3410.3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6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6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8 (0.43-2.71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7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 (0-5.5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6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4/Ci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7 (0.37-3.05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0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4 (0.2-9.1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76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2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8 (0.24-3.98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7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3 (0.01-3.2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1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7 (0.34-2.7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5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7 (0.3-4.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821</w:t>
            </w:r>
          </w:p>
        </w:tc>
      </w:tr>
      <w:tr w:rsidR="006C7AA7" w:rsidTr="006C7A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0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 (0.19-5.29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.00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4.44 (0.57-1056.9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096</w:t>
            </w:r>
          </w:p>
        </w:tc>
      </w:tr>
    </w:tbl>
    <w:p w:rsidR="001F1121" w:rsidRDefault="001F1121"/>
    <w:p w:rsidR="00ED464C" w:rsidRDefault="00ED464C" w:rsidP="00ED464C">
      <w:r>
        <w:t>Table S13: Pasireotide group metabolomics correlation to aGVHD(Conventional-C, Amino Acid-AA, Acylcarnitines-AC)</w:t>
      </w:r>
    </w:p>
    <w:tbl>
      <w:tblPr>
        <w:tblStyle w:val="ListTable2-Accent1"/>
        <w:tblW w:w="3944" w:type="pct"/>
        <w:tblLook w:val="07E0" w:firstRow="1" w:lastRow="1" w:firstColumn="1" w:lastColumn="1" w:noHBand="1" w:noVBand="1"/>
      </w:tblPr>
      <w:tblGrid>
        <w:gridCol w:w="1331"/>
        <w:gridCol w:w="1999"/>
        <w:gridCol w:w="922"/>
        <w:gridCol w:w="2152"/>
        <w:gridCol w:w="979"/>
      </w:tblGrid>
      <w:tr w:rsidR="006C7AA7" w:rsidTr="006C7A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Marker (C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R-Base (95% CI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-Base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R-Ratio (95% CI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P-Ratio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HBUT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61 (0.66-3.89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9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27 (0.2-25.4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50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NEFA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86 (0.53-6.49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3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5 (0.3-1.4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8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Glycerol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9 (0.64-3.45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5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4 (0.69-1.8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61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TG-B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 (0.05-3.1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8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 (0-2364316.2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908</w:t>
            </w:r>
          </w:p>
        </w:tc>
      </w:tr>
      <w:tr w:rsidR="006C7AA7" w:rsidTr="006C7A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LACT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67 (0.15-3.03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60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7 (0.34-1.4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313</w:t>
            </w:r>
          </w:p>
        </w:tc>
      </w:tr>
    </w:tbl>
    <w:p w:rsidR="00ED464C" w:rsidRDefault="00ED464C" w:rsidP="00ED464C">
      <w:pPr>
        <w:pStyle w:val="FirstParagraph"/>
      </w:pPr>
      <w:bookmarkStart w:id="6" w:name="agvhd---aa"/>
      <w:bookmarkEnd w:id="6"/>
    </w:p>
    <w:tbl>
      <w:tblPr>
        <w:tblStyle w:val="ListTable2-Accent1"/>
        <w:tblW w:w="4132" w:type="pct"/>
        <w:tblLook w:val="07E0" w:firstRow="1" w:lastRow="1" w:firstColumn="1" w:lastColumn="1" w:noHBand="1" w:noVBand="1"/>
      </w:tblPr>
      <w:tblGrid>
        <w:gridCol w:w="1071"/>
        <w:gridCol w:w="1638"/>
        <w:gridCol w:w="796"/>
        <w:gridCol w:w="3420"/>
        <w:gridCol w:w="810"/>
      </w:tblGrid>
      <w:tr w:rsidR="006C7AA7" w:rsidTr="006C7A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Marker (AA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R-Base (95% CI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-Base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R-Ratio (95% CI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P-Ratio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Tyr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3.46 (0.31-206190.0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0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86497023074482688 (21.26-1.0394436787742e+3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03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His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1.12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5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74.1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0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Val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5 (0-2.78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4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3655.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7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lastRenderedPageBreak/>
              <w:t>Leu/Ile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6 (0-4.6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0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2 (0-643005611.0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75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Asx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.2 (0.11-483.09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57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79941.54 (2.46-389895098928.4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03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Ser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.95 (0.11-902.5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18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1451177.97 (0-6031395977938290278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3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Glx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6 (0.05-20.1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77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72855885055.57 (0-1.34957524188597e+2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2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Ala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8 (0.03-28.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9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127145.4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2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Phe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 (0.02-15.2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88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1 (0-13.0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1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Orn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4 (0.01-19.99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7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835.81 (0-50010652207.4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35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Pro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63 (0.07-39.1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6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31.51 (0-87978000801.5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44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Met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2 (0.09-16.54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9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7 (0-104.0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47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Gly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75 (0.08-39.24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2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3.31 (0-1103999874744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72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it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8 (0.29-10.9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2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1 (0-3280.8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750</w:t>
            </w:r>
          </w:p>
        </w:tc>
      </w:tr>
      <w:tr w:rsidR="006C7AA7" w:rsidTr="006C7A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Arg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.01 (0.23-4.4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99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44 (0-329.9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806</w:t>
            </w:r>
          </w:p>
        </w:tc>
      </w:tr>
    </w:tbl>
    <w:p w:rsidR="00ED464C" w:rsidRDefault="00ED464C" w:rsidP="00ED464C">
      <w:pPr>
        <w:pStyle w:val="FirstParagraph"/>
      </w:pPr>
      <w:bookmarkStart w:id="7" w:name="agvhd---ac"/>
      <w:bookmarkEnd w:id="7"/>
    </w:p>
    <w:tbl>
      <w:tblPr>
        <w:tblStyle w:val="ListTable2-Accent1"/>
        <w:tblW w:w="4052" w:type="pct"/>
        <w:tblLook w:val="07E0" w:firstRow="1" w:lastRow="1" w:firstColumn="1" w:lastColumn="1" w:noHBand="1" w:noVBand="1"/>
      </w:tblPr>
      <w:tblGrid>
        <w:gridCol w:w="1860"/>
        <w:gridCol w:w="1588"/>
        <w:gridCol w:w="845"/>
        <w:gridCol w:w="2411"/>
        <w:gridCol w:w="881"/>
      </w:tblGrid>
      <w:tr w:rsidR="006C7AA7" w:rsidTr="006C7A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Marker (AC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R-Base (95% CI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-Base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R-Ratio (95% CI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P-Ratio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6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99 (0.66-13.53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5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2 (0-2.3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0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68 (0.57-38.43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5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4 (0-1.4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07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:1-OH/C16:1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84 (0.36-41.21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67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44.1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2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-OH/C16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36 (0.66-16.99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4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5.6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09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:1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87 (0.39-8.99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3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1.7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06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lastRenderedPageBreak/>
              <w:t>C20-OH/C18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54 (0.6-10.7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0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5.4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0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2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.3 (0.8-293.23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7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2.7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06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5 (0.1-3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89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.59 (0.21-535.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3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5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4 (0.07-2.8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9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7.05 (0.08-307901.9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9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7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25 (0.39-12.91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6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1 (0-22.8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6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2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95 (0.37-10.23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3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 (0-5.7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6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06 (0.45-9.41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5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2 (0-5.3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7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04 (0.55-29.5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69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2 (0-5.4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7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4-OH/C12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83 (0.34-23.5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37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1 (0-37.3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8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6:1-OH/C14:1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74 (0.55-13.61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17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13.4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6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07 (0.41-40.38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3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2 (0-9.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1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4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27 (0.62-8.31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17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7 (0.01-5.2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31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8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26 (0.49-10.48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99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4 (0-7.7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33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0-OH/C8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4 (0.63-18.28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5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9 (0-25.3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39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6: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71 (0.73-10.0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38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 (0-22.4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40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8 (0.42-5.8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97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8 (0.16-2.1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42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6 (0.44-29.74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3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 (0.23-17.6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53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3 (0.09-3.14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8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1 (0.08-3.1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47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4/Ci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9 (0.13-2.5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79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61 (0.13-50.9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52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lastRenderedPageBreak/>
              <w:t>C14:1-OH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27 (0.6-17.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69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 (0-109.1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51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5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2 (0.01-5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4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.56 (0-13756480.0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73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12 (0.41-10.95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7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4 (0.02-11.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69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2-OH/C10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79 (0.42-7.52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29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 (0-178.7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81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4: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63 (0.53-5.01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9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2 (0.02-16.2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70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6-OH/C14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34 (0.34-15.95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8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7 (0-3417.4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83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2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12 (0.33-13.5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27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5 (0-16802.1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75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5-OH/C3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7 (0.05-2.92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4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7 (0-1007.3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88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6-DC/C8-OH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64 (0.27-10.01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9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3 (0-35.0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56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2 (0.16-14.8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2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2 (0-88.5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53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4-OH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8 (0.14-4.3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7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9 (0.08-454.3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42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4-DC/Ci4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6 (0.18-10.43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6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23 (0-5702.6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96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8:1-OH/C6:1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1 (0.19-4.3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07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33.49 (0.14-9203066.8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2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0: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8 (0.2-5.92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2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16 (0.01-8594.4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55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8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8 (0.18-4.44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8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6 (0.14-4.0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74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0: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8 (0.17-4.64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7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2 (0.01-39.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82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: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9 (0.26-4.62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0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5 (0.08-6.7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79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20: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5 (0.14-9.2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9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2 (0-2274.9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80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0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(0.19-5.23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98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.49 (0.13-4237.7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3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lastRenderedPageBreak/>
              <w:t>C18:2-OH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7 (0.14-6.52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7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9.15 (0-2725052.6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519</w:t>
            </w:r>
          </w:p>
        </w:tc>
      </w:tr>
      <w:tr w:rsidR="006C7AA7" w:rsidTr="006C7A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8:1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.02 (0.19-5.41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98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46 (0-558.1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829</w:t>
            </w:r>
          </w:p>
        </w:tc>
      </w:tr>
    </w:tbl>
    <w:p w:rsidR="00ED464C" w:rsidRDefault="00ED464C" w:rsidP="00ED464C"/>
    <w:p w:rsidR="00ED464C" w:rsidRDefault="00ED464C" w:rsidP="00ED464C">
      <w:r>
        <w:t>Table S14: Pasireotide group metabolomics correlation to cGVHD(Conventional-C, Amino Acid-AA, Acylcarnitines-AC)</w:t>
      </w:r>
    </w:p>
    <w:tbl>
      <w:tblPr>
        <w:tblStyle w:val="ListTable2-Accent1"/>
        <w:tblW w:w="3972" w:type="pct"/>
        <w:tblLook w:val="07E0" w:firstRow="1" w:lastRow="1" w:firstColumn="1" w:lastColumn="1" w:noHBand="1" w:noVBand="1"/>
      </w:tblPr>
      <w:tblGrid>
        <w:gridCol w:w="1297"/>
        <w:gridCol w:w="1947"/>
        <w:gridCol w:w="898"/>
        <w:gridCol w:w="2341"/>
        <w:gridCol w:w="953"/>
      </w:tblGrid>
      <w:tr w:rsidR="006C7AA7" w:rsidTr="006C7A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Marker (C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R-Base (95% CI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-Base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R-Ratio (95% CI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P-Ratio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LACT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14 (0.45-10.1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38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1 (0.73-2.3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36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NEFA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64 (0.52-5.1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9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 (0.34-1.4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32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HBUT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1 (0.64-3.5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4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 (0.1-8.0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92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TG-B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75 (0.28-11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5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97 (0-11685595.3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830</w:t>
            </w:r>
          </w:p>
        </w:tc>
      </w:tr>
      <w:tr w:rsidR="006C7AA7" w:rsidTr="006C7A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Glycerol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.07 (0.48-2.35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87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.19 (0.75-1.8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466</w:t>
            </w:r>
          </w:p>
        </w:tc>
      </w:tr>
    </w:tbl>
    <w:p w:rsidR="00ED464C" w:rsidRDefault="00ED464C" w:rsidP="00ED464C">
      <w:pPr>
        <w:pStyle w:val="FirstParagraph"/>
      </w:pPr>
      <w:bookmarkStart w:id="8" w:name="cgvhd---aa"/>
      <w:bookmarkEnd w:id="8"/>
    </w:p>
    <w:tbl>
      <w:tblPr>
        <w:tblStyle w:val="ListTable2-Accent1"/>
        <w:tblW w:w="4068" w:type="pct"/>
        <w:tblLook w:val="07E0" w:firstRow="1" w:lastRow="1" w:firstColumn="1" w:lastColumn="1" w:noHBand="1" w:noVBand="1"/>
      </w:tblPr>
      <w:tblGrid>
        <w:gridCol w:w="1234"/>
        <w:gridCol w:w="1558"/>
        <w:gridCol w:w="835"/>
        <w:gridCol w:w="3121"/>
        <w:gridCol w:w="867"/>
      </w:tblGrid>
      <w:tr w:rsidR="006C7AA7" w:rsidTr="006C7A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Marker (AA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R-Base (95% CI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-Base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R-Ratio (95% CI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P-Ratio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Gly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4 (0-11.8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68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27.3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07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His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1.23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59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19.4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07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Tyr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.28 (0.13-402.83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3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66119.22 (0.06-2403985237438.8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1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Asx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.04 (0.12-405.3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4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91.82 (0.06-22962266.6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5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Arg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2 (0.03-1.53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2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9.9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4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it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28 (0.56-32.5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6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5 (0-74.5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41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Glx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.46 (0.18-309.04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9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7 (0-8624907532.8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84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Val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6 (0.01-7.29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29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173.1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1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Orn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33 (0.1-106.15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9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1 (0-13948.6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50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Leu/Ile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5 (0.01-16.2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88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3 (0-433409714.3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77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lastRenderedPageBreak/>
              <w:t>Ser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52 (0.06-110.3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3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5 (0-440586478.5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94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Met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8 (0.07-19.48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09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0.7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04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Ala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3 (0.03-18.69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49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9468609.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40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Phe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7 (0.03-23.44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3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5 (0-33.7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368</w:t>
            </w:r>
          </w:p>
        </w:tc>
      </w:tr>
      <w:tr w:rsidR="006C7AA7" w:rsidTr="006C7A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Pro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68 (0.03-14.5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80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25 (0-5765594.8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873</w:t>
            </w:r>
          </w:p>
        </w:tc>
      </w:tr>
    </w:tbl>
    <w:p w:rsidR="00ED464C" w:rsidRDefault="00ED464C" w:rsidP="00ED464C">
      <w:pPr>
        <w:pStyle w:val="FirstParagraph"/>
      </w:pPr>
      <w:bookmarkStart w:id="9" w:name="cgvhd---ac"/>
      <w:bookmarkEnd w:id="9"/>
    </w:p>
    <w:tbl>
      <w:tblPr>
        <w:tblStyle w:val="ListTable2-Accent1"/>
        <w:tblW w:w="4101" w:type="pct"/>
        <w:tblLook w:val="07E0" w:firstRow="1" w:lastRow="1" w:firstColumn="1" w:lastColumn="1" w:noHBand="1" w:noVBand="1"/>
      </w:tblPr>
      <w:tblGrid>
        <w:gridCol w:w="1631"/>
        <w:gridCol w:w="1552"/>
        <w:gridCol w:w="815"/>
        <w:gridCol w:w="2842"/>
        <w:gridCol w:w="837"/>
      </w:tblGrid>
      <w:tr w:rsidR="006C7AA7" w:rsidTr="006C7A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Marker (AC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R-Base (95% CI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-Base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R-Ratio (95% CI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P-Ratio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44 (0.38-77.34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1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2 (0-35.4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31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8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.16 (0.96-53.63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5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6 (0-5.4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1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93 (0.88-40.1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68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6 (0-2.2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3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2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63 (0.64-20.69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4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6 (0-4.3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9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72 (0.56-24.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7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6 (0-11.3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9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6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58 (0.94-22.39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6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2 (0-3.1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3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87 (0.83-56.61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7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3 (0.01-3.3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2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6-OH/C14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81 (0.58-39.99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4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1 (0-70.1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9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: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4.15 (1.84-1059.1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19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2 (0-0.7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03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.7 (1.65-235.81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19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 (0.01-1.0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05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51 (0.71-102.0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9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5 (0-21.8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33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-OH/C16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23 (0.68-15.29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4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46.1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3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lastRenderedPageBreak/>
              <w:t>C20: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93 (0.47-52.24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8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1 (0-93.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9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2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86 (0.53-28.08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8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324.9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30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:1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56 (0.61-20.6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57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10.9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5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2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1 (0.02-1.8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6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8976.03 (0.01-2364250027032.2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7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0: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24 (0.5-20.88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1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3 (0-14.7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39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0-OH/C8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82 (0.57-13.9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0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9 (0-23.2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40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4: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35 (0.72-7.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5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9 (0.01-9.6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49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6: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43 (0.69-8.55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68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7 (0-29.8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49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98 (0.57-43.49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4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24 (0.14-10.7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84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4-OH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28 (0.86-45.68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69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7 (0.01-25.6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64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8:1-OH/C6:1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 (0.52-17.23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19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37 (0-14773.3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77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4-OH/C12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 (0.64-38.88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2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 (0-131.8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62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6:1-OH/C14:1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22 (0.65-1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5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6 (0-660.2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66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2-OH/C10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45 (0.56-10.59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3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5 (0-18.2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31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7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08 (0.46-20.6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4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6 (0-288.9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70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4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01 (0.58-6.9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7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1 (0.01-5.7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35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4-DC/Ci4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42 (0.4-29.5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6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2.96 (0-1265838.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44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0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79 (0.42-18.68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89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5 (0.04-312.9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58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8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63 (0.39-17.8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2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06 (0.2-20.8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54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lastRenderedPageBreak/>
              <w:t>C20-OH/C18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96 (0.51-7.44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2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7 (0-201.9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51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5-OH/C3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9 (0.05-2.82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5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 (0-433.0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71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01 (0.44-9.2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67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6 (0-2.9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5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:2-OH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51 (0.33-19.12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7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5 (0-5927.0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86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4:1-OH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96 (0.42-9.18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9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7 (0-681.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98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0: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96 (0.34-11.18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5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6 (0-244.9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75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6-DC/C8-OH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88 (0.31-11.4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9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5 (0.01-156.9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95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5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48 (0.12-50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5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57 (0-5756896.0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83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8:1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1 (0.29-7.84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2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9 (0-422.5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79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5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9 (0.13-3.73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68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88 (0-1188.6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84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4/Ci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7 (0.28-4.9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28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.38 (0.31-283.9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9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5 (0.21-6.1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7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6 (0.01-8.9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53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:1-OH/C16:1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8 (0.17-6.6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38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 (0-39474.5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820</w:t>
            </w:r>
          </w:p>
        </w:tc>
      </w:tr>
      <w:tr w:rsidR="006C7AA7" w:rsidTr="006C7A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.02 (0.23-4.41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98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4.92 (0.42-57.0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03</w:t>
            </w:r>
          </w:p>
        </w:tc>
      </w:tr>
    </w:tbl>
    <w:p w:rsidR="00ED464C" w:rsidRDefault="00ED464C" w:rsidP="00ED464C"/>
    <w:p w:rsidR="00ED464C" w:rsidRDefault="00ED464C" w:rsidP="00ED464C">
      <w:r>
        <w:t>Table S15: Pasireotide group metabolomics correlation to TRM(Conventional-C, Amino Acid-AA, Acylcarnitines-AC)</w:t>
      </w:r>
    </w:p>
    <w:tbl>
      <w:tblPr>
        <w:tblStyle w:val="ListTable2-Accent1"/>
        <w:tblW w:w="4059" w:type="pct"/>
        <w:tblLook w:val="07E0" w:firstRow="1" w:lastRow="1" w:firstColumn="1" w:lastColumn="1" w:noHBand="1" w:noVBand="1"/>
      </w:tblPr>
      <w:tblGrid>
        <w:gridCol w:w="1187"/>
        <w:gridCol w:w="1551"/>
        <w:gridCol w:w="841"/>
        <w:gridCol w:w="3144"/>
        <w:gridCol w:w="875"/>
      </w:tblGrid>
      <w:tr w:rsidR="006C7AA7" w:rsidTr="006C7A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Marker (C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R-Base (95% CI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-Base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R-Ratio (95% CI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P-Ratio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LACT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78 (0.46-16.6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6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28 (0.6-2.7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51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TG-B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69 (0.2-111.52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39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93801.06 (0-284180165470482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0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lastRenderedPageBreak/>
              <w:t>Glycerol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8 (0.19-1.7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39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9 (0.6-2.3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61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HBUT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1 (0.41-2.99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37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2 (0.04-34.9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916</w:t>
            </w:r>
          </w:p>
        </w:tc>
      </w:tr>
      <w:tr w:rsidR="006C7AA7" w:rsidTr="006C7A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NEFA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81 (0.21-3.05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75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.07 (0.64-1.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799</w:t>
            </w:r>
          </w:p>
        </w:tc>
      </w:tr>
    </w:tbl>
    <w:p w:rsidR="00ED464C" w:rsidRDefault="00ED464C" w:rsidP="00ED464C">
      <w:pPr>
        <w:pStyle w:val="FirstParagraph"/>
      </w:pPr>
      <w:bookmarkStart w:id="10" w:name="trm---aa"/>
      <w:bookmarkEnd w:id="10"/>
    </w:p>
    <w:tbl>
      <w:tblPr>
        <w:tblStyle w:val="ListTable2-Accent1"/>
        <w:tblW w:w="4141" w:type="pct"/>
        <w:tblLook w:val="07E0" w:firstRow="1" w:lastRow="1" w:firstColumn="1" w:lastColumn="1" w:noHBand="1" w:noVBand="1"/>
      </w:tblPr>
      <w:tblGrid>
        <w:gridCol w:w="1054"/>
        <w:gridCol w:w="1985"/>
        <w:gridCol w:w="790"/>
        <w:gridCol w:w="3119"/>
        <w:gridCol w:w="804"/>
      </w:tblGrid>
      <w:tr w:rsidR="006C7AA7" w:rsidTr="006C7A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Marker (AA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R-Base (95% CI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-Base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R-Ratio (95% CI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P-Ratio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Ser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2 (0-143.23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6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10455.4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4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Val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9.35 (0.01-1345381.01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6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390672.0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2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His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455.74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9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16412759.3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6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Asx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811.48 (0.11-697677535.62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1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23093651.56 (0-8.76866883511749e+2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6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Glx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.13 (0.24-962.8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0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51930556489.73 (0-7.04015292359739e+2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5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Ala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28 (0.02-228.65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2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23149.24 (0-1.82025398938598e+2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42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Leu/Ile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72 (0-323266.1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29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7.35133295073179e+2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30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Arg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15 (0.21-22.51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2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7.11 (0-3784564.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38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Gly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64 (0.05-57.45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8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3 (0-1175892067178.4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89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Met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2 (0.06-41.7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0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9 (0-17737.1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93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Tyr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6 (0-84.21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1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74 (0-1815539990.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84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Orn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37 (0.02-290.3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2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9 (0-19853868.3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86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it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44 (0.17-35.04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1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.66 (0-123607.9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68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Pro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4 (0.01-66.78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79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542.47 (0-648817059198490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412</w:t>
            </w:r>
          </w:p>
        </w:tc>
      </w:tr>
      <w:tr w:rsidR="006C7AA7" w:rsidTr="006C7A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Phe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NA</w:t>
            </w:r>
          </w:p>
        </w:tc>
      </w:tr>
    </w:tbl>
    <w:p w:rsidR="00ED464C" w:rsidRDefault="00ED464C" w:rsidP="00ED464C">
      <w:pPr>
        <w:pStyle w:val="FirstParagraph"/>
      </w:pPr>
      <w:bookmarkStart w:id="11" w:name="trm---ac"/>
      <w:bookmarkEnd w:id="11"/>
    </w:p>
    <w:tbl>
      <w:tblPr>
        <w:tblStyle w:val="ListTable2-Accent1"/>
        <w:tblW w:w="4181" w:type="pct"/>
        <w:tblLook w:val="07E0" w:firstRow="1" w:lastRow="1" w:firstColumn="1" w:lastColumn="1" w:noHBand="1" w:noVBand="1"/>
      </w:tblPr>
      <w:tblGrid>
        <w:gridCol w:w="1269"/>
        <w:gridCol w:w="2666"/>
        <w:gridCol w:w="765"/>
        <w:gridCol w:w="2359"/>
        <w:gridCol w:w="768"/>
      </w:tblGrid>
      <w:tr w:rsidR="006C7AA7" w:rsidTr="006C7A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Marker (AC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R-Base (95% CI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-Base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R-Ratio (95% CI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P-Ratio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4-OH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.08 (0.17-5587.0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9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63.0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6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.3 (0.55-612.85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0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12.2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4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lastRenderedPageBreak/>
              <w:t>C8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897.43 (0-12074601374.5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78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57597.6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3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6-DC/C8-OH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3 (0.08-103502.9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0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11.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0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0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.03 (0.33-243.8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9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1 (0-16.6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3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9.34 (0.17-20912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7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8.7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2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8:1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.79 (0.42-834.93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3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13.1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0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719.72 (0.01-1007653905.51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98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312.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6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4: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1.58 (0.14-12165.9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98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118.6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5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4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.12 (0.34-3184.42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3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2797.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3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.08 (0.45-1195.31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19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130.2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0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6: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2.57 (0.36-34842.1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0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1313.3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0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6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.6 (0.5-482.5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17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77.8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5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6:1-OH/C14:1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.23 (0.12-3430.12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53817.2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1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6-OH/C14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.01 (0.06-17505.65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8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22375.4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7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61.26 (0.08-55496796.5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38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23.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6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:1-OH/C16:1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.05 (0.59-1972.79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89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33.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07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20-OH/C18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72 (0.3-73.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69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1167.3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2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24966215.08 (0-1.44308154244845e+24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7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39274665205.9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6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: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.75 (0.17-1463.55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3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1 (0-34.9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8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20: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.7 (0.18-912.73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4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10477.4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7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53 (0.41-104.8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8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7 (0-5.4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31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0: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.57 (0.41-271.8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5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1 (0-281.9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38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8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14 (0.43-87.6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8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8 (0.04-3.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40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.39 (0.25-933.7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9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 (0.01-35.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75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lastRenderedPageBreak/>
              <w:t>C4/Ci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27 (0.23-118.5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9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5.24 (0.09-45184.2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11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-OH/C16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43 (0.28-42.05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3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1670.7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4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2-OH/C10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89.63 (0-49846687.6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2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30766734451218180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30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5-OH/C3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97 (0.19-127.13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3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3 (0-1261.5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665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4-DC/Ci4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58 (0.2-62.5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8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342.3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2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0: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 (0.29-30.72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55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1 (0-7.2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5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20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14 (0.27-36.4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59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2335.3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82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42 (0.23-51.8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76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08 (0.13-274.7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353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:1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16 (0.32-14.58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3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178.5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21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7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84 (0.08-102.14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67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103.2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147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5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7 (0-25.55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7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76 (0-861926947.2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956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8:1-OH/C6:1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68 (0.22-12.7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14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173.5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320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22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9 (0.17-13.36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23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622228.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568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5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4 (0.12-10.77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08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7 (0-4604.4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974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:2-OH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3 (0.01-98.63)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58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-934421159.6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0.489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0-OH/C8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NA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2:1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NA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4:1-OH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NA</w:t>
            </w:r>
          </w:p>
        </w:tc>
      </w:tr>
      <w:tr w:rsidR="006C7AA7" w:rsidTr="006C7A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4-OH/C12-DC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NA</w:t>
            </w:r>
          </w:p>
        </w:tc>
      </w:tr>
      <w:tr w:rsidR="006C7AA7" w:rsidTr="006C7A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</w:pPr>
            <w:r>
              <w:t>C18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6C7AA7" w:rsidRDefault="006C7AA7" w:rsidP="00971A7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C7AA7" w:rsidRDefault="006C7AA7" w:rsidP="00971A78">
            <w:pPr>
              <w:pStyle w:val="Compact"/>
              <w:jc w:val="right"/>
            </w:pPr>
            <w:r>
              <w:t>NA</w:t>
            </w:r>
          </w:p>
        </w:tc>
      </w:tr>
    </w:tbl>
    <w:p w:rsidR="00ED464C" w:rsidRDefault="00ED464C" w:rsidP="00ED464C"/>
    <w:p w:rsidR="00ED464C" w:rsidRDefault="00ED464C"/>
    <w:sectPr w:rsidR="00ED46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04CFE"/>
    <w:rsid w:val="00020BE9"/>
    <w:rsid w:val="000B3555"/>
    <w:rsid w:val="001555EA"/>
    <w:rsid w:val="001C5B53"/>
    <w:rsid w:val="001F1121"/>
    <w:rsid w:val="00217418"/>
    <w:rsid w:val="0032103F"/>
    <w:rsid w:val="00404CFE"/>
    <w:rsid w:val="00573397"/>
    <w:rsid w:val="006475EE"/>
    <w:rsid w:val="006744DF"/>
    <w:rsid w:val="006C7AA7"/>
    <w:rsid w:val="008E2AED"/>
    <w:rsid w:val="00935BA2"/>
    <w:rsid w:val="00971A78"/>
    <w:rsid w:val="00990B84"/>
    <w:rsid w:val="00A15326"/>
    <w:rsid w:val="00A34B75"/>
    <w:rsid w:val="00BF4573"/>
    <w:rsid w:val="00C9241F"/>
    <w:rsid w:val="00E23240"/>
    <w:rsid w:val="00E627B8"/>
    <w:rsid w:val="00ED4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84DF8"/>
  <w15:chartTrackingRefBased/>
  <w15:docId w15:val="{892F4366-A634-4293-A68B-D9942716C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ED464C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2">
    <w:name w:val="Plain Table 2"/>
    <w:basedOn w:val="TableNormal"/>
    <w:uiPriority w:val="42"/>
    <w:rsid w:val="00404CF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2-Accent3">
    <w:name w:val="Grid Table 2 Accent 3"/>
    <w:basedOn w:val="TableNormal"/>
    <w:uiPriority w:val="47"/>
    <w:rsid w:val="00404CFE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5">
    <w:name w:val="List Table 2 Accent 5"/>
    <w:basedOn w:val="TableNormal"/>
    <w:uiPriority w:val="47"/>
    <w:rsid w:val="00404CFE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customStyle="1" w:styleId="Compact">
    <w:name w:val="Compact"/>
    <w:basedOn w:val="BodyText"/>
    <w:qFormat/>
    <w:rsid w:val="001F1121"/>
    <w:pPr>
      <w:spacing w:before="36" w:after="36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1F112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F1121"/>
  </w:style>
  <w:style w:type="table" w:styleId="ListTable2-Accent1">
    <w:name w:val="List Table 2 Accent 1"/>
    <w:basedOn w:val="TableNormal"/>
    <w:uiPriority w:val="47"/>
    <w:rsid w:val="001F112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ED464C"/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paragraph" w:customStyle="1" w:styleId="FirstParagraph">
    <w:name w:val="First Paragraph"/>
    <w:basedOn w:val="BodyText"/>
    <w:next w:val="BodyText"/>
    <w:qFormat/>
    <w:rsid w:val="00ED464C"/>
    <w:pPr>
      <w:spacing w:before="180" w:after="180" w:line="240" w:lineRule="auto"/>
    </w:pPr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E2AE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E2AED"/>
    <w:rPr>
      <w:color w:val="800080"/>
      <w:u w:val="single"/>
    </w:rPr>
  </w:style>
  <w:style w:type="paragraph" w:customStyle="1" w:styleId="msonormal0">
    <w:name w:val="msonormal"/>
    <w:basedOn w:val="Normal"/>
    <w:rsid w:val="008E2A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rsid w:val="008E2A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24">
    <w:name w:val="xl124"/>
    <w:basedOn w:val="Normal"/>
    <w:rsid w:val="008E2A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25">
    <w:name w:val="xl125"/>
    <w:basedOn w:val="Normal"/>
    <w:rsid w:val="008E2A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rsid w:val="008E2A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27">
    <w:name w:val="xl127"/>
    <w:basedOn w:val="Normal"/>
    <w:rsid w:val="008E2A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29">
    <w:name w:val="xl129"/>
    <w:basedOn w:val="Normal"/>
    <w:rsid w:val="008E2A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81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6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0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8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4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4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6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54DCCDA8</Template>
  <TotalTime>2</TotalTime>
  <Pages>38</Pages>
  <Words>6555</Words>
  <Characters>37365</Characters>
  <Application>Microsoft Office Word</Application>
  <DocSecurity>0</DocSecurity>
  <Lines>311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ke University Health System</Company>
  <LinksUpToDate>false</LinksUpToDate>
  <CharactersWithSpaces>43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riclocaluser</dc:creator>
  <cp:keywords/>
  <dc:description/>
  <cp:lastModifiedBy>Genericlocaluser</cp:lastModifiedBy>
  <cp:revision>3</cp:revision>
  <dcterms:created xsi:type="dcterms:W3CDTF">2020-10-04T00:44:00Z</dcterms:created>
  <dcterms:modified xsi:type="dcterms:W3CDTF">2020-10-04T01:19:00Z</dcterms:modified>
</cp:coreProperties>
</file>